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2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0"/>
        <w:gridCol w:w="236"/>
        <w:gridCol w:w="389"/>
        <w:gridCol w:w="7475"/>
      </w:tblGrid>
      <w:tr w:rsidR="00FA1DB3" w:rsidRPr="001B5A01" w14:paraId="5C542642" w14:textId="77777777" w:rsidTr="004F6CF8">
        <w:trPr>
          <w:trHeight w:val="2610"/>
        </w:trPr>
        <w:tc>
          <w:tcPr>
            <w:tcW w:w="3960" w:type="dxa"/>
            <w:vMerge w:val="restart"/>
            <w:shd w:val="clear" w:color="auto" w:fill="44555C"/>
          </w:tcPr>
          <w:p w14:paraId="7A3CC742" w14:textId="15F1FF97" w:rsidR="00FA1DB3" w:rsidRPr="001B5A01" w:rsidRDefault="00A56C36" w:rsidP="00A56C36">
            <w:pPr>
              <w:spacing w:before="240"/>
              <w:rPr>
                <w:rFonts w:ascii="Tahoma" w:hAnsi="Tahoma" w:cs="Tahoma"/>
                <w:color w:val="FFFFFF" w:themeColor="background1"/>
              </w:rPr>
            </w:pPr>
            <w:r>
              <w:rPr>
                <w:rFonts w:ascii="Tahoma" w:hAnsi="Tahoma" w:cs="Tahoma"/>
                <w:color w:val="FFFFFF" w:themeColor="background1"/>
              </w:rPr>
              <w:t xml:space="preserve">         </w:t>
            </w:r>
            <w:r w:rsidR="00A13847" w:rsidRPr="00A13847">
              <w:rPr>
                <w:rFonts w:ascii="Tahoma" w:hAnsi="Tahoma" w:cs="Tahoma"/>
                <w:noProof/>
                <w:color w:val="FFFFFF" w:themeColor="background1"/>
              </w:rPr>
              <w:drawing>
                <wp:inline distT="0" distB="0" distL="0" distR="0" wp14:anchorId="79A39D19" wp14:editId="3A217C17">
                  <wp:extent cx="1510030" cy="1403350"/>
                  <wp:effectExtent l="0" t="0" r="0" b="6350"/>
                  <wp:docPr id="8" name="Picture 8" descr="C:\Users\roshi.srivastava\OneDrive - Info Edge (India) Ltd\Desktop\Clients Folder\Chiru Sandeep Paleti\Screenshot 2022-12-27 17333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roshi.srivastava\OneDrive - Info Edge (India) Ltd\Desktop\Clients Folder\Chiru Sandeep Paleti\Screenshot 2022-12-27 1733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0030" cy="1403350"/>
                          </a:xfrm>
                          <a:prstGeom prst="teardrop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B52B10" w14:textId="77777777" w:rsidR="00FA1DB3" w:rsidRPr="001B5A01" w:rsidRDefault="00FA1DB3" w:rsidP="00544E74">
            <w:pPr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tbl>
            <w:tblPr>
              <w:tblStyle w:val="TableGrid"/>
              <w:tblW w:w="3757" w:type="dxa"/>
              <w:tblInd w:w="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6"/>
              <w:gridCol w:w="2941"/>
            </w:tblGrid>
            <w:tr w:rsidR="00FA1DB3" w:rsidRPr="001B5A01" w14:paraId="6417DC58" w14:textId="77777777" w:rsidTr="007C7DA3">
              <w:trPr>
                <w:trHeight w:val="585"/>
              </w:trPr>
              <w:tc>
                <w:tcPr>
                  <w:tcW w:w="816" w:type="dxa"/>
                  <w:vAlign w:val="center"/>
                </w:tcPr>
                <w:p w14:paraId="2941B07F" w14:textId="77777777" w:rsidR="00FA1DB3" w:rsidRPr="001B5A01" w:rsidRDefault="00FA1DB3" w:rsidP="00544E74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2E057375" wp14:editId="584380D7">
                            <wp:extent cx="266131" cy="272955"/>
                            <wp:effectExtent l="0" t="0" r="19685" b="13335"/>
                            <wp:docPr id="17" name="Group 1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66131" cy="272955"/>
                                      <a:chOff x="0" y="0"/>
                                      <a:chExt cx="318977" cy="318977"/>
                                    </a:xfrm>
                                  </wpg:grpSpPr>
                                  <wps:wsp>
                                    <wps:cNvPr id="14" name="Oval 14"/>
                                    <wps:cNvSpPr/>
                                    <wps:spPr>
                                      <a:xfrm>
                                        <a:off x="0" y="0"/>
                                        <a:ext cx="318977" cy="318977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16" name="Picture 16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98333" y="100425"/>
                                        <a:ext cx="133350" cy="13335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4B09A8C" id="Group 17" o:spid="_x0000_s1026" style="width:20.95pt;height:21.5pt;mso-position-horizontal-relative:char;mso-position-vertical-relative:line" coordsize="318977,3189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">
                            <v:oval id="Oval 14" o:spid="_x0000_s1027" style="position:absolute;width:318977;height:3189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" fillcolor="white [3212]" strokecolor="white [3212]" strokeweight="2pt"/>
                            <v:shape id="Picture 16" o:spid="_x0000_s1028" type="#_x0000_t75" style="position:absolute;left:98333;top:100425;width:133350;height:133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" stroked="t" strokecolor="white [3212]">
                              <v:imagedata r:id="rId7" o:title=""/>
                              <v:path arrowok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2941" w:type="dxa"/>
                  <w:vAlign w:val="center"/>
                </w:tcPr>
                <w:p w14:paraId="581CCE01" w14:textId="77777777" w:rsidR="00FA1DB3" w:rsidRPr="00B15A57" w:rsidRDefault="002E5771" w:rsidP="00544E74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chirusandeep451</w:t>
                  </w:r>
                  <w:r w:rsidR="00FA1DB3" w:rsidRPr="00B15A57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@gmail.com</w:t>
                  </w:r>
                </w:p>
              </w:tc>
            </w:tr>
            <w:tr w:rsidR="00FA1DB3" w:rsidRPr="001B5A01" w14:paraId="754ABB3E" w14:textId="77777777" w:rsidTr="00AA32B3">
              <w:trPr>
                <w:trHeight w:val="459"/>
              </w:trPr>
              <w:tc>
                <w:tcPr>
                  <w:tcW w:w="816" w:type="dxa"/>
                  <w:vAlign w:val="center"/>
                </w:tcPr>
                <w:p w14:paraId="026D0FF6" w14:textId="77777777" w:rsidR="00FA1DB3" w:rsidRPr="001B5A01" w:rsidRDefault="00FA1DB3" w:rsidP="00544E74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69D009D1" wp14:editId="2CB52C13">
                            <wp:extent cx="266131" cy="233623"/>
                            <wp:effectExtent l="0" t="0" r="19685" b="14605"/>
                            <wp:docPr id="18" name="Group 1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66131" cy="233623"/>
                                      <a:chOff x="0" y="0"/>
                                      <a:chExt cx="318977" cy="318977"/>
                                    </a:xfrm>
                                  </wpg:grpSpPr>
                                  <wps:wsp>
                                    <wps:cNvPr id="19" name="Oval 19"/>
                                    <wps:cNvSpPr/>
                                    <wps:spPr>
                                      <a:xfrm>
                                        <a:off x="0" y="0"/>
                                        <a:ext cx="318977" cy="318977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20" name="Picture 2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8">
                                        <a:biLevel thresh="2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98333" y="100425"/>
                                        <a:ext cx="133350" cy="13335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4853CCF8" id="Group 18" o:spid="_x0000_s1026" style="width:20.95pt;height:18.4pt;mso-position-horizontal-relative:char;mso-position-vertical-relative:line" coordsize="318977,3189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">
                            <v:oval id="Oval 19" o:spid="_x0000_s1027" style="position:absolute;width:318977;height:3189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" fillcolor="white [3212]" strokecolor="white [3212]" strokeweight="2pt"/>
                            <v:shape id="Picture 20" o:spid="_x0000_s1028" type="#_x0000_t75" style="position:absolute;left:98333;top:100425;width:133350;height:133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" stroked="t" strokecolor="white [3212]">
                              <v:imagedata r:id="rId9" o:title="" grayscale="t" bilevel="t"/>
                              <v:path arrowok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2941" w:type="dxa"/>
                  <w:vAlign w:val="center"/>
                </w:tcPr>
                <w:p w14:paraId="2D0A0ABD" w14:textId="25A16A8C" w:rsidR="00FA1DB3" w:rsidRPr="00B15A57" w:rsidRDefault="004F6CF8" w:rsidP="004F6CF8">
                  <w:pP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+91 8317505038</w:t>
                  </w:r>
                </w:p>
              </w:tc>
            </w:tr>
            <w:tr w:rsidR="00FA1DB3" w:rsidRPr="001B5A01" w14:paraId="344BBC6C" w14:textId="77777777" w:rsidTr="001356DD">
              <w:trPr>
                <w:trHeight w:val="406"/>
              </w:trPr>
              <w:tc>
                <w:tcPr>
                  <w:tcW w:w="816" w:type="dxa"/>
                  <w:vAlign w:val="center"/>
                </w:tcPr>
                <w:p w14:paraId="4EFE2E69" w14:textId="77777777" w:rsidR="00FA1DB3" w:rsidRPr="001B5A01" w:rsidRDefault="001D54D2" w:rsidP="00544E74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B90052">
                    <w:rPr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BC4932A" wp14:editId="6F4EA32C">
                            <wp:extent cx="133476" cy="125738"/>
                            <wp:effectExtent l="0" t="0" r="0" b="7620"/>
                            <wp:docPr id="364" name="Freeform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476" cy="125738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C85487D" id="Freeform 2" o:spid="_x0000_s1026" style="width:10.5pt;height:9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white [3212]" stroked="f">
                            <v:path o:connecttype="custom" o:connectlocs="37292625,45128770;37292625,45128770;37292625,28983266;32325520,22288703;26727638,28983266;26727638,45128770;16162650,45128770;16162650,15042996;26727638,15042996;26727638,18902102;36188872,13940270;47936294,28431903;47936294,45128770;37292625,45128770;6149759,10553668;6149759,10553668;0,5591836;6149759,0;12220615,5591836;6149759,10553668;11116863,45128770;11116863,45128770;551876,45128770;551876,15042996;11116863,15042996;11116863,45128770" o:connectangles="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941" w:type="dxa"/>
                  <w:vAlign w:val="center"/>
                </w:tcPr>
                <w:p w14:paraId="084759C6" w14:textId="77777777" w:rsidR="00FA1DB3" w:rsidRPr="00B15A57" w:rsidRDefault="002E5771" w:rsidP="001A10FE">
                  <w:pPr>
                    <w:spacing w:line="276" w:lineRule="auto"/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www.linkedin.com</w:t>
                  </w:r>
                </w:p>
              </w:tc>
            </w:tr>
            <w:tr w:rsidR="007C7DA3" w:rsidRPr="001B5A01" w14:paraId="73368753" w14:textId="77777777" w:rsidTr="007C7DA3">
              <w:trPr>
                <w:trHeight w:val="405"/>
              </w:trPr>
              <w:tc>
                <w:tcPr>
                  <w:tcW w:w="816" w:type="dxa"/>
                  <w:vMerge w:val="restart"/>
                  <w:vAlign w:val="center"/>
                </w:tcPr>
                <w:p w14:paraId="58885D9D" w14:textId="77777777" w:rsidR="007C7DA3" w:rsidRPr="00B90052" w:rsidRDefault="007C7DA3" w:rsidP="00544E74">
                  <w:pPr>
                    <w:ind w:left="-37" w:right="-113" w:hanging="71"/>
                    <w:jc w:val="center"/>
                    <w:rPr>
                      <w:noProof/>
                      <w:color w:val="000000" w:themeColor="text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6D6C4FF" wp14:editId="685047C5">
                        <wp:extent cx="485775" cy="201027"/>
                        <wp:effectExtent l="0" t="0" r="0" b="8890"/>
                        <wp:docPr id="103" name="Picture 103" descr="C:\Users\shruti.chhabra\AppData\Local\Microsoft\Windows\INetCache\Content.Word\GitHub_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 descr="C:\Users\shruti.chhabra\AppData\Local\Microsoft\Windows\INetCache\Content.Word\GitHub_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duotone>
                                    <a:schemeClr val="bg2">
                                      <a:shade val="45000"/>
                                      <a:satMod val="135000"/>
                                    </a:schemeClr>
                                    <a:prstClr val="white"/>
                                  </a:duoton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01758" cy="20764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941" w:type="dxa"/>
                  <w:vAlign w:val="center"/>
                </w:tcPr>
                <w:p w14:paraId="027C3CD6" w14:textId="3FDEAC1A" w:rsidR="007C7DA3" w:rsidRPr="00B15A57" w:rsidRDefault="007C7DA3" w:rsidP="007C7DA3">
                  <w:pPr>
                    <w:spacing w:line="276" w:lineRule="auto"/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 w:rsidRPr="00AA32B3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https://github.com/chirusandeep</w:t>
                  </w:r>
                </w:p>
              </w:tc>
            </w:tr>
            <w:tr w:rsidR="007C7DA3" w:rsidRPr="001B5A01" w14:paraId="4485AA05" w14:textId="77777777" w:rsidTr="001356DD">
              <w:trPr>
                <w:trHeight w:val="405"/>
              </w:trPr>
              <w:tc>
                <w:tcPr>
                  <w:tcW w:w="816" w:type="dxa"/>
                  <w:vMerge/>
                  <w:vAlign w:val="center"/>
                </w:tcPr>
                <w:p w14:paraId="4A9E3B00" w14:textId="77777777" w:rsidR="007C7DA3" w:rsidRDefault="007C7DA3" w:rsidP="00544E74">
                  <w:pPr>
                    <w:ind w:left="-37" w:right="-113" w:hanging="71"/>
                    <w:jc w:val="center"/>
                    <w:rPr>
                      <w:noProof/>
                    </w:rPr>
                  </w:pPr>
                </w:p>
              </w:tc>
              <w:tc>
                <w:tcPr>
                  <w:tcW w:w="2941" w:type="dxa"/>
                  <w:vAlign w:val="center"/>
                </w:tcPr>
                <w:p w14:paraId="334A4D56" w14:textId="37647F73" w:rsidR="007C7DA3" w:rsidRPr="00AA32B3" w:rsidRDefault="007C7DA3" w:rsidP="00E40CE6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 w:rsidRPr="00AA32B3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chirusandeep.github.io</w:t>
                  </w:r>
                  <w: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 xml:space="preserve"> (Portfolio)</w:t>
                  </w:r>
                </w:p>
              </w:tc>
            </w:tr>
          </w:tbl>
          <w:p w14:paraId="0DF27418" w14:textId="77777777" w:rsidR="00FA1DB3" w:rsidRPr="00A56C36" w:rsidRDefault="00FA1DB3" w:rsidP="00A56C36">
            <w:pPr>
              <w:spacing w:before="240"/>
              <w:rPr>
                <w:rFonts w:ascii="Tahoma" w:hAnsi="Tahoma" w:cs="Tahoma"/>
                <w:noProof/>
                <w:color w:val="FFFFFF" w:themeColor="background1"/>
                <w:sz w:val="6"/>
              </w:rPr>
            </w:pPr>
          </w:p>
          <w:p w14:paraId="295C675B" w14:textId="39DA525C" w:rsidR="00FA1DB3" w:rsidRPr="00B15A57" w:rsidRDefault="004F6CF8" w:rsidP="00544E74">
            <w:pPr>
              <w:ind w:left="337"/>
              <w:rPr>
                <w:rFonts w:ascii="Tahoma" w:hAnsi="Tahoma" w:cs="Tahoma"/>
                <w:b/>
                <w:noProof/>
                <w:color w:val="FFFFFF" w:themeColor="background1"/>
                <w:sz w:val="20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REAS OF EXPOSURE</w:t>
            </w:r>
          </w:p>
          <w:p w14:paraId="58F5CF18" w14:textId="77777777" w:rsidR="00FA1DB3" w:rsidRPr="001B5A01" w:rsidRDefault="00FA1DB3" w:rsidP="00544E74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6ADE484D" wp14:editId="6C8895DA">
                      <wp:extent cx="448573" cy="0"/>
                      <wp:effectExtent l="0" t="0" r="27940" b="19050"/>
                      <wp:docPr id="104" name="Straight Connector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0CBF98D" id="Straight Connector 10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6916BF08" w14:textId="77777777" w:rsidR="00FA1DB3" w:rsidRPr="001D54D2" w:rsidRDefault="00FA1DB3" w:rsidP="00544E74">
            <w:pPr>
              <w:ind w:left="337"/>
              <w:rPr>
                <w:rFonts w:ascii="Tahoma" w:hAnsi="Tahoma" w:cs="Tahoma"/>
                <w:color w:val="FFFFFF" w:themeColor="background1"/>
                <w:sz w:val="8"/>
              </w:rPr>
            </w:pPr>
          </w:p>
          <w:p w14:paraId="28AB84A7" w14:textId="77777777" w:rsidR="00FA1DB3" w:rsidRPr="001B5A01" w:rsidRDefault="00FA1DB3" w:rsidP="00544E74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tbl>
            <w:tblPr>
              <w:tblStyle w:val="TableGrid"/>
              <w:tblW w:w="3560" w:type="dxa"/>
              <w:tblInd w:w="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17"/>
              <w:gridCol w:w="1243"/>
            </w:tblGrid>
            <w:tr w:rsidR="00FA1DB3" w:rsidRPr="001B5A01" w14:paraId="376C0AE7" w14:textId="77777777" w:rsidTr="00A56C36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570CBFFA" w14:textId="77777777" w:rsidR="00FA1DB3" w:rsidRPr="00B15A57" w:rsidRDefault="001D54D2" w:rsidP="001A10FE">
                  <w:pPr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Software Testing</w:t>
                  </w:r>
                </w:p>
              </w:tc>
              <w:tc>
                <w:tcPr>
                  <w:tcW w:w="1243" w:type="dxa"/>
                  <w:vAlign w:val="center"/>
                </w:tcPr>
                <w:p w14:paraId="1F2DB456" w14:textId="77777777" w:rsidR="00FA1DB3" w:rsidRPr="001B5A01" w:rsidRDefault="00FA1DB3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4EE9AAFB" wp14:editId="7551307A">
                            <wp:extent cx="536870" cy="0"/>
                            <wp:effectExtent l="19050" t="19050" r="53975" b="38100"/>
                            <wp:docPr id="42" name="Straight Connector 4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698EA092" id="Straight Connector 4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FA1DB3" w:rsidRPr="001B5A01" w14:paraId="55348CFE" w14:textId="77777777" w:rsidTr="00A56C36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46EB1A95" w14:textId="77777777" w:rsidR="00FA1DB3" w:rsidRPr="00B15A57" w:rsidRDefault="001D54D2" w:rsidP="001A10FE">
                  <w:pPr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Defect Management</w:t>
                  </w:r>
                </w:p>
              </w:tc>
              <w:tc>
                <w:tcPr>
                  <w:tcW w:w="1243" w:type="dxa"/>
                  <w:vAlign w:val="center"/>
                </w:tcPr>
                <w:p w14:paraId="446797BA" w14:textId="77777777" w:rsidR="00FA1DB3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46BDBB98" wp14:editId="77D2990C">
                            <wp:extent cx="536870" cy="0"/>
                            <wp:effectExtent l="19050" t="19050" r="53975" b="38100"/>
                            <wp:docPr id="32" name="Straight Connector 3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1C86CC0D" id="Straight Connector 3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FA1DB3" w:rsidRPr="003039C9" w14:paraId="0C2E2595" w14:textId="77777777" w:rsidTr="00A56C36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5C11BE9E" w14:textId="77777777" w:rsidR="00FA1DB3" w:rsidRPr="00B15A57" w:rsidRDefault="001D54D2" w:rsidP="001A10FE">
                  <w:pPr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Agile Methodology</w:t>
                  </w:r>
                </w:p>
              </w:tc>
              <w:tc>
                <w:tcPr>
                  <w:tcW w:w="1243" w:type="dxa"/>
                  <w:vAlign w:val="center"/>
                </w:tcPr>
                <w:p w14:paraId="2FCAA524" w14:textId="77777777" w:rsidR="00FA1DB3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6546519A" wp14:editId="55B55EAE">
                            <wp:extent cx="536870" cy="0"/>
                            <wp:effectExtent l="19050" t="19050" r="53975" b="38100"/>
                            <wp:docPr id="37" name="Straight Connector 3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76AFB99B" id="Straight Connector 3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FA1DB3" w:rsidRPr="001B5A01" w14:paraId="64118735" w14:textId="77777777" w:rsidTr="00A56C36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61646DE3" w14:textId="77777777" w:rsidR="00FA1DB3" w:rsidRPr="00B15A57" w:rsidRDefault="001D54D2" w:rsidP="001A10FE">
                  <w:pPr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Software Application Development</w:t>
                  </w:r>
                </w:p>
              </w:tc>
              <w:tc>
                <w:tcPr>
                  <w:tcW w:w="1243" w:type="dxa"/>
                  <w:vAlign w:val="center"/>
                </w:tcPr>
                <w:p w14:paraId="64D89679" w14:textId="77777777" w:rsidR="00FA1DB3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29FE1BF8" wp14:editId="1483BC02">
                            <wp:extent cx="536870" cy="0"/>
                            <wp:effectExtent l="19050" t="19050" r="53975" b="38100"/>
                            <wp:docPr id="40" name="Straight Connector 4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65478C08" id="Straight Connector 4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FA1DB3" w:rsidRPr="001B5A01" w14:paraId="332C10E1" w14:textId="77777777" w:rsidTr="00A56C36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0F7CE1A3" w14:textId="77777777" w:rsidR="00FA1DB3" w:rsidRPr="00B15A57" w:rsidRDefault="001D54D2" w:rsidP="001A10FE">
                  <w:pPr>
                    <w:tabs>
                      <w:tab w:val="num" w:pos="720"/>
                    </w:tabs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User Acceptance Testing</w:t>
                  </w:r>
                </w:p>
              </w:tc>
              <w:tc>
                <w:tcPr>
                  <w:tcW w:w="1243" w:type="dxa"/>
                  <w:vAlign w:val="center"/>
                </w:tcPr>
                <w:p w14:paraId="44E8D479" w14:textId="77777777" w:rsidR="00FA1DB3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1CD05412" wp14:editId="7F360AFB">
                            <wp:extent cx="536870" cy="0"/>
                            <wp:effectExtent l="19050" t="19050" r="53975" b="38100"/>
                            <wp:docPr id="43" name="Straight Connector 4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7C020DDF" id="Straight Connector 4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FA1DB3" w:rsidRPr="001B5A01" w14:paraId="0AFC08D2" w14:textId="77777777" w:rsidTr="00A56C36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3C90694C" w14:textId="77777777" w:rsidR="00FA1DB3" w:rsidRPr="00B15A57" w:rsidRDefault="001D54D2" w:rsidP="001A10FE">
                  <w:pPr>
                    <w:tabs>
                      <w:tab w:val="num" w:pos="720"/>
                    </w:tabs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Reporting &amp; Documentation</w:t>
                  </w:r>
                </w:p>
              </w:tc>
              <w:tc>
                <w:tcPr>
                  <w:tcW w:w="1243" w:type="dxa"/>
                  <w:vAlign w:val="center"/>
                </w:tcPr>
                <w:p w14:paraId="0B244F1F" w14:textId="77777777" w:rsidR="00FA1DB3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57503438" wp14:editId="3AF03E0F">
                            <wp:extent cx="536870" cy="0"/>
                            <wp:effectExtent l="19050" t="19050" r="53975" b="38100"/>
                            <wp:docPr id="44" name="Straight Connector 4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79BD5414" id="Straight Connector 4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1D54D2" w:rsidRPr="001B5A01" w14:paraId="7E6BE662" w14:textId="77777777" w:rsidTr="00A56C36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01EB0861" w14:textId="77777777" w:rsidR="001D54D2" w:rsidRPr="00B15A57" w:rsidRDefault="001D54D2" w:rsidP="001A10FE">
                  <w:pPr>
                    <w:tabs>
                      <w:tab w:val="num" w:pos="720"/>
                    </w:tabs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Technical Support</w:t>
                  </w:r>
                </w:p>
              </w:tc>
              <w:tc>
                <w:tcPr>
                  <w:tcW w:w="1243" w:type="dxa"/>
                  <w:vAlign w:val="center"/>
                </w:tcPr>
                <w:p w14:paraId="30AD2B89" w14:textId="77777777" w:rsidR="001D54D2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noProof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2D8986A3" wp14:editId="0FFEF61B">
                            <wp:extent cx="536870" cy="0"/>
                            <wp:effectExtent l="19050" t="19050" r="53975" b="38100"/>
                            <wp:docPr id="58" name="Straight Connector 5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2DD7CC61" id="Straight Connector 5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1D54D2" w:rsidRPr="001B5A01" w14:paraId="3B7553FC" w14:textId="77777777" w:rsidTr="00A56C36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0C72369D" w14:textId="77777777" w:rsidR="001D54D2" w:rsidRPr="00B15A57" w:rsidRDefault="001D54D2" w:rsidP="001A10FE">
                  <w:pPr>
                    <w:tabs>
                      <w:tab w:val="num" w:pos="720"/>
                    </w:tabs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Rational Analysis</w:t>
                  </w:r>
                </w:p>
              </w:tc>
              <w:tc>
                <w:tcPr>
                  <w:tcW w:w="1243" w:type="dxa"/>
                  <w:vAlign w:val="center"/>
                </w:tcPr>
                <w:p w14:paraId="14A5E600" w14:textId="77777777" w:rsidR="001D54D2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noProof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433429F3" wp14:editId="433A1556">
                            <wp:extent cx="536870" cy="0"/>
                            <wp:effectExtent l="19050" t="19050" r="53975" b="38100"/>
                            <wp:docPr id="59" name="Straight Connector 5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6665B734" id="Straight Connector 5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1F23B70D" w14:textId="77777777" w:rsidR="00A56C36" w:rsidRDefault="00A56C36" w:rsidP="002E5771">
            <w:pPr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383232A8" w14:textId="5D4B30D3" w:rsidR="002E5771" w:rsidRPr="004F6CF8" w:rsidRDefault="004F6CF8" w:rsidP="002E5771">
            <w:pPr>
              <w:ind w:left="337"/>
              <w:rPr>
                <w:rFonts w:ascii="Tahoma" w:hAnsi="Tahoma" w:cs="Tahoma"/>
                <w:b/>
                <w:noProof/>
                <w:color w:val="FFFFFF" w:themeColor="background1"/>
                <w:sz w:val="20"/>
              </w:rPr>
            </w:pPr>
            <w:r w:rsidRPr="004F6CF8">
              <w:rPr>
                <w:rFonts w:ascii="Tahoma" w:hAnsi="Tahoma" w:cs="Tahoma"/>
                <w:b/>
                <w:color w:val="FFFFFF" w:themeColor="background1"/>
                <w:sz w:val="20"/>
              </w:rPr>
              <w:t>TECHNICAL SKILLS</w:t>
            </w:r>
          </w:p>
          <w:p w14:paraId="78CE3510" w14:textId="77777777" w:rsidR="002E5771" w:rsidRPr="001B5A01" w:rsidRDefault="002E5771" w:rsidP="00A56C36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265157B7" wp14:editId="199EC84C">
                      <wp:extent cx="448573" cy="0"/>
                      <wp:effectExtent l="0" t="0" r="27940" b="19050"/>
                      <wp:docPr id="61" name="Straight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B66E3DB" id="Straight Connector 6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19D6A572" w14:textId="77777777" w:rsidR="002E5771" w:rsidRPr="001B5A01" w:rsidRDefault="002E5771" w:rsidP="002E5771">
            <w:pPr>
              <w:spacing w:before="240"/>
              <w:ind w:left="72"/>
              <w:rPr>
                <w:rFonts w:ascii="Tahoma" w:hAnsi="Tahoma" w:cs="Tahoma"/>
                <w:color w:val="FFFFFF" w:themeColor="background1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</w:rPr>
              <mc:AlternateContent>
                <mc:Choice Requires="wpg">
                  <w:drawing>
                    <wp:inline distT="0" distB="0" distL="0" distR="0" wp14:anchorId="7B76C3A7" wp14:editId="568E5826">
                      <wp:extent cx="2217761" cy="248285"/>
                      <wp:effectExtent l="0" t="0" r="0" b="0"/>
                      <wp:docPr id="62" name="Group 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7761" cy="248285"/>
                                <a:chOff x="0" y="0"/>
                                <a:chExt cx="2217761" cy="24828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4" name="Picture 6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7761" cy="2482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66" name="Text Box 66"/>
                              <wps:cNvSpPr txBox="1"/>
                              <wps:spPr>
                                <a:xfrm>
                                  <a:off x="208016" y="13001"/>
                                  <a:ext cx="1841801" cy="22101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746ABBA" w14:textId="77777777" w:rsidR="002E5771" w:rsidRPr="002E5771" w:rsidRDefault="002E5771" w:rsidP="002E5771">
                                    <w:pPr>
                                      <w:spacing w:after="0"/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</w:pPr>
                                    <w:r w:rsidRPr="002E5771"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  <w:t>Java + Selenium + Cucumbe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76C3A7" id="Group 62" o:spid="_x0000_s1026" style="width:174.65pt;height:19.55pt;mso-position-horizontal-relative:char;mso-position-vertical-relative:line" coordsize="22177,24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">
                      <v:shape id="Picture 64" o:spid="_x0000_s1027" type="#_x0000_t75" style="position:absolute;width:22177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">
                        <v:imagedata r:id="rId12" o:title="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66" o:spid="_x0000_s1028" type="#_x0000_t202" style="position:absolute;left:2080;top:130;width:18418;height:2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      <v:textbox>
                          <w:txbxContent>
                            <w:p w14:paraId="5746ABBA" w14:textId="77777777" w:rsidR="002E5771" w:rsidRPr="002E5771" w:rsidRDefault="002E5771" w:rsidP="002E5771">
                              <w:pPr>
                                <w:spacing w:after="0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</w:pPr>
                              <w:r w:rsidRPr="002E5771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  <w:t>Java + Selenium + Cucumber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5A95B8FD" w14:textId="77777777" w:rsidR="002E5771" w:rsidRPr="001B5A01" w:rsidRDefault="002E5771" w:rsidP="002E5771">
            <w:pPr>
              <w:spacing w:before="240"/>
              <w:ind w:left="72"/>
              <w:rPr>
                <w:rFonts w:ascii="Tahoma" w:hAnsi="Tahoma" w:cs="Tahoma"/>
                <w:color w:val="FFFFFF" w:themeColor="background1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</w:rPr>
              <mc:AlternateContent>
                <mc:Choice Requires="wpg">
                  <w:drawing>
                    <wp:inline distT="0" distB="0" distL="0" distR="0" wp14:anchorId="37550E8E" wp14:editId="09F691B0">
                      <wp:extent cx="2217761" cy="248285"/>
                      <wp:effectExtent l="0" t="0" r="0" b="0"/>
                      <wp:docPr id="67" name="Group 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7761" cy="248285"/>
                                <a:chOff x="0" y="0"/>
                                <a:chExt cx="2217761" cy="24828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9" name="Picture 6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7761" cy="2482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71" name="Text Box 71"/>
                              <wps:cNvSpPr txBox="1"/>
                              <wps:spPr>
                                <a:xfrm>
                                  <a:off x="208016" y="13001"/>
                                  <a:ext cx="1841801" cy="22101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D6676D0" w14:textId="77777777" w:rsidR="002E5771" w:rsidRPr="002E5771" w:rsidRDefault="002E5771" w:rsidP="002E5771">
                                    <w:pPr>
                                      <w:spacing w:after="0"/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</w:pPr>
                                    <w:r w:rsidRPr="002E5771"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  <w:t>Maven + Git + Jenkin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550E8E" id="Group 67" o:spid="_x0000_s1029" style="width:174.65pt;height:19.55pt;mso-position-horizontal-relative:char;mso-position-vertical-relative:line" coordsize="22177,24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">
                      <v:shape id="Picture 69" o:spid="_x0000_s1030" type="#_x0000_t75" style="position:absolute;width:22177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">
                        <v:imagedata r:id="rId12" o:title=""/>
                      </v:shape>
                      <v:shape id="Text Box 71" o:spid="_x0000_s1031" type="#_x0000_t202" style="position:absolute;left:2080;top:130;width:18418;height:2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" filled="f" stroked="f" strokeweight=".5pt">
                        <v:textbox>
                          <w:txbxContent>
                            <w:p w14:paraId="4D6676D0" w14:textId="77777777" w:rsidR="002E5771" w:rsidRPr="002E5771" w:rsidRDefault="002E5771" w:rsidP="002E5771">
                              <w:pPr>
                                <w:spacing w:after="0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</w:pPr>
                              <w:r w:rsidRPr="002E5771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  <w:t>Maven + Git + Jenkins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3CE6B30D" w14:textId="77777777" w:rsidR="002E5771" w:rsidRPr="001B5A01" w:rsidRDefault="002E5771" w:rsidP="002E5771">
            <w:pPr>
              <w:spacing w:before="240"/>
              <w:ind w:left="72"/>
              <w:rPr>
                <w:rFonts w:ascii="Tahoma" w:hAnsi="Tahoma" w:cs="Tahoma"/>
                <w:color w:val="FFFFFF" w:themeColor="background1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</w:rPr>
              <mc:AlternateContent>
                <mc:Choice Requires="wpg">
                  <w:drawing>
                    <wp:inline distT="0" distB="0" distL="0" distR="0" wp14:anchorId="3381E50F" wp14:editId="5240B799">
                      <wp:extent cx="2217761" cy="248285"/>
                      <wp:effectExtent l="0" t="0" r="0" b="0"/>
                      <wp:docPr id="74" name="Group 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7761" cy="248285"/>
                                <a:chOff x="0" y="0"/>
                                <a:chExt cx="2217761" cy="24828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6" name="Picture 7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7761" cy="2482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78" name="Text Box 78"/>
                              <wps:cNvSpPr txBox="1"/>
                              <wps:spPr>
                                <a:xfrm>
                                  <a:off x="208016" y="13001"/>
                                  <a:ext cx="1841801" cy="22101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A70D52B" w14:textId="77777777" w:rsidR="002E5771" w:rsidRPr="002E5771" w:rsidRDefault="002E5771" w:rsidP="002E5771">
                                    <w:pPr>
                                      <w:spacing w:after="0"/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</w:pPr>
                                    <w:r w:rsidRPr="002E5771"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  <w:t>Python + SQL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81E50F" id="Group 74" o:spid="_x0000_s1032" style="width:174.65pt;height:19.55pt;mso-position-horizontal-relative:char;mso-position-vertical-relative:line" coordsize="22177,24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">
                      <v:shape id="Picture 76" o:spid="_x0000_s1033" type="#_x0000_t75" style="position:absolute;width:22177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">
                        <v:imagedata r:id="rId12" o:title=""/>
                      </v:shape>
                      <v:shape id="Text Box 78" o:spid="_x0000_s1034" type="#_x0000_t202" style="position:absolute;left:2080;top:130;width:18418;height:2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" filled="f" stroked="f" strokeweight=".5pt">
                        <v:textbox>
                          <w:txbxContent>
                            <w:p w14:paraId="7A70D52B" w14:textId="77777777" w:rsidR="002E5771" w:rsidRPr="002E5771" w:rsidRDefault="002E5771" w:rsidP="002E5771">
                              <w:pPr>
                                <w:spacing w:after="0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</w:pPr>
                              <w:r w:rsidRPr="002E5771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  <w:t>Python + SQL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796FDE33" w14:textId="77777777" w:rsidR="002E5771" w:rsidRPr="001B5A01" w:rsidRDefault="002E5771" w:rsidP="002E5771">
            <w:pPr>
              <w:spacing w:before="240"/>
              <w:ind w:left="72"/>
              <w:rPr>
                <w:rFonts w:ascii="Tahoma" w:hAnsi="Tahoma" w:cs="Tahoma"/>
                <w:color w:val="FFFFFF" w:themeColor="background1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</w:rPr>
              <mc:AlternateContent>
                <mc:Choice Requires="wpg">
                  <w:drawing>
                    <wp:inline distT="0" distB="0" distL="0" distR="0" wp14:anchorId="5EAE322F" wp14:editId="2CFE0A7C">
                      <wp:extent cx="2217761" cy="248285"/>
                      <wp:effectExtent l="0" t="0" r="0" b="0"/>
                      <wp:docPr id="79" name="Group 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7761" cy="248285"/>
                                <a:chOff x="0" y="0"/>
                                <a:chExt cx="2217761" cy="24828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3" name="Picture 8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7761" cy="2482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85" name="Text Box 85"/>
                              <wps:cNvSpPr txBox="1"/>
                              <wps:spPr>
                                <a:xfrm>
                                  <a:off x="208016" y="13001"/>
                                  <a:ext cx="1841801" cy="22101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2EC3BB6F" w14:textId="77777777" w:rsidR="002E5771" w:rsidRPr="002E5771" w:rsidRDefault="002E5771" w:rsidP="002E5771">
                                    <w:pPr>
                                      <w:spacing w:after="0"/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</w:pPr>
                                    <w:r w:rsidRPr="002E5771"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  <w:t>HTML + CSS + JavaScript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EAE322F" id="Group 79" o:spid="_x0000_s1035" style="width:174.65pt;height:19.55pt;mso-position-horizontal-relative:char;mso-position-vertical-relative:line" coordsize="22177,24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">
                      <v:shape id="Picture 83" o:spid="_x0000_s1036" type="#_x0000_t75" style="position:absolute;width:22177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">
                        <v:imagedata r:id="rId12" o:title=""/>
                      </v:shape>
                      <v:shape id="Text Box 85" o:spid="_x0000_s1037" type="#_x0000_t202" style="position:absolute;left:2080;top:130;width:18418;height:2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" filled="f" stroked="f" strokeweight=".5pt">
                        <v:textbox>
                          <w:txbxContent>
                            <w:p w14:paraId="2EC3BB6F" w14:textId="77777777" w:rsidR="002E5771" w:rsidRPr="002E5771" w:rsidRDefault="002E5771" w:rsidP="002E5771">
                              <w:pPr>
                                <w:spacing w:after="0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</w:pPr>
                              <w:r w:rsidRPr="002E5771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  <w:t>HTML + CSS + JavaScript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53AC3A9F" w14:textId="77777777" w:rsidR="00A56C36" w:rsidRDefault="00A56C36" w:rsidP="00A56C36">
            <w:pPr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1151B56A" w14:textId="77777777" w:rsidR="00A56C36" w:rsidRPr="00B15A57" w:rsidRDefault="00A56C36" w:rsidP="00A56C36">
            <w:pPr>
              <w:ind w:left="337"/>
              <w:rPr>
                <w:rFonts w:ascii="Tahoma" w:hAnsi="Tahoma" w:cs="Tahoma"/>
                <w:b/>
                <w:noProof/>
                <w:color w:val="FFFFFF" w:themeColor="background1"/>
                <w:sz w:val="20"/>
              </w:rPr>
            </w:pPr>
            <w:r w:rsidRPr="00B15A57">
              <w:rPr>
                <w:rFonts w:ascii="Tahoma" w:hAnsi="Tahoma" w:cs="Tahoma"/>
                <w:b/>
                <w:color w:val="FFFFFF" w:themeColor="background1"/>
                <w:sz w:val="20"/>
              </w:rPr>
              <w:t>SOFT SKILLS</w:t>
            </w:r>
          </w:p>
          <w:p w14:paraId="06A95A36" w14:textId="77777777" w:rsidR="00A56C36" w:rsidRPr="001B5A01" w:rsidRDefault="00A56C36" w:rsidP="00A56C36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26D10316" wp14:editId="3B701857">
                      <wp:extent cx="448573" cy="0"/>
                      <wp:effectExtent l="0" t="0" r="27940" b="19050"/>
                      <wp:docPr id="88" name="Straight Connector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A33F573" id="Straight Connector 8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29F66DA9" w14:textId="77777777" w:rsidR="00A56C36" w:rsidRPr="001B5A01" w:rsidRDefault="00A56C36" w:rsidP="00A56C36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6DD9AE07" w14:textId="77777777" w:rsidR="00A56C36" w:rsidRPr="001B5A01" w:rsidRDefault="00A56C36" w:rsidP="00A56C36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52F6473D" w14:textId="77777777" w:rsidR="00FA1DB3" w:rsidRDefault="00A56C36" w:rsidP="00B15A57">
            <w:pPr>
              <w:spacing w:line="360" w:lineRule="auto"/>
              <w:ind w:left="72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5662A808" wp14:editId="21D5205C">
                      <wp:extent cx="1148316" cy="304800"/>
                      <wp:effectExtent l="0" t="0" r="0" b="0"/>
                      <wp:docPr id="89" name="Rounded Rectangle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8316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31919FE" w14:textId="77777777" w:rsidR="00A56C36" w:rsidRPr="003039C9" w:rsidRDefault="00A56C36" w:rsidP="00A56C36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Communic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662A808" id="Rounded Rectangle 89" o:spid="_x0000_s1038" style="width:90.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" fillcolor="#f2f2f2 [3052]" stroked="f" strokeweight="2pt">
                      <v:textbox>
                        <w:txbxContent>
                          <w:p w14:paraId="131919FE" w14:textId="77777777" w:rsidR="00A56C36" w:rsidRPr="003039C9" w:rsidRDefault="00A56C36" w:rsidP="00A56C36">
                            <w:pPr>
                              <w:jc w:val="center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Communication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B5A01">
              <w:rPr>
                <w:rFonts w:ascii="Tahoma" w:hAnsi="Tahoma" w:cs="Tahoma"/>
                <w:color w:val="FFFFFF" w:themeColor="background1"/>
                <w:sz w:val="24"/>
              </w:rPr>
              <w:t xml:space="preserve">  </w: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08474104" wp14:editId="3095F6E5">
                      <wp:extent cx="805493" cy="304800"/>
                      <wp:effectExtent l="0" t="0" r="0" b="0"/>
                      <wp:docPr id="90" name="Rounded Rectangle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5493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E0D677" w14:textId="77777777" w:rsidR="00A56C36" w:rsidRPr="003039C9" w:rsidRDefault="00A56C36" w:rsidP="00A56C36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Analytic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8474104" id="Rounded Rectangle 90" o:spid="_x0000_s1039" style="width:63.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" fillcolor="#bfbfbf [2412]" stroked="f" strokeweight="2pt">
                      <v:textbox>
                        <w:txbxContent>
                          <w:p w14:paraId="34E0D677" w14:textId="77777777" w:rsidR="00A56C36" w:rsidRPr="003039C9" w:rsidRDefault="00A56C36" w:rsidP="00A56C36">
                            <w:pPr>
                              <w:jc w:val="center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Analytical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B5A01">
              <w:rPr>
                <w:rFonts w:ascii="Tahoma" w:hAnsi="Tahoma" w:cs="Tahoma"/>
                <w:color w:val="FFFFFF" w:themeColor="background1"/>
                <w:sz w:val="24"/>
              </w:rPr>
              <w:t xml:space="preserve">  </w: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042D6AC3" wp14:editId="5D657DD3">
                      <wp:extent cx="1209675" cy="304800"/>
                      <wp:effectExtent l="0" t="0" r="9525" b="0"/>
                      <wp:docPr id="91" name="Rounded 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96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BCBCBC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B6DEE7C" w14:textId="77777777" w:rsidR="00A56C36" w:rsidRPr="003039C9" w:rsidRDefault="00A56C36" w:rsidP="00A56C36">
                                  <w:p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End-User Empath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42D6AC3" id="Rounded Rectangle 91" o:spid="_x0000_s1040" style="width:95.2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" fillcolor="#bcbcbc" stroked="f" strokeweight="1pt">
                      <v:stroke joinstyle="miter"/>
                      <v:textbox>
                        <w:txbxContent>
                          <w:p w14:paraId="2B6DEE7C" w14:textId="77777777" w:rsidR="00A56C36" w:rsidRPr="003039C9" w:rsidRDefault="00A56C36" w:rsidP="00A56C36">
                            <w:p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End-User Empathy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</w:rPr>
              <w:t xml:space="preserve"> </w: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1998F054" wp14:editId="1B4896D7">
                      <wp:extent cx="952145" cy="304800"/>
                      <wp:effectExtent l="0" t="0" r="635" b="0"/>
                      <wp:docPr id="92" name="Rounded 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14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3780FB2" w14:textId="77777777" w:rsidR="00A56C36" w:rsidRPr="003039C9" w:rsidRDefault="00A56C36" w:rsidP="00A56C36">
                                  <w:p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Team Play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998F054" id="Rounded Rectangle 92" o:spid="_x0000_s1041" style="width:74.9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" fillcolor="#bfbfbf [2412]" stroked="f" strokeweight="2pt">
                      <v:textbox>
                        <w:txbxContent>
                          <w:p w14:paraId="73780FB2" w14:textId="77777777" w:rsidR="00A56C36" w:rsidRPr="003039C9" w:rsidRDefault="00A56C36" w:rsidP="00A56C36">
                            <w:p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Team Player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B5A01">
              <w:rPr>
                <w:rFonts w:ascii="Tahoma" w:hAnsi="Tahoma" w:cs="Tahoma"/>
                <w:color w:val="FFFFFF" w:themeColor="background1"/>
                <w:sz w:val="24"/>
              </w:rPr>
              <w:t xml:space="preserve"> </w: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4ACF8528" wp14:editId="16341B36">
                      <wp:extent cx="1209675" cy="304800"/>
                      <wp:effectExtent l="0" t="0" r="9525" b="0"/>
                      <wp:docPr id="93" name="Rounded 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96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7349377" w14:textId="77777777" w:rsidR="00A56C36" w:rsidRPr="003039C9" w:rsidRDefault="00A56C36" w:rsidP="00A56C36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Problem Solv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ACF8528" id="Rounded Rectangle 93" o:spid="_x0000_s1042" style="width:95.2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" fillcolor="#d8d8d8 [2732]" stroked="f" strokeweight="2pt">
                      <v:textbox>
                        <w:txbxContent>
                          <w:p w14:paraId="57349377" w14:textId="77777777" w:rsidR="00A56C36" w:rsidRPr="003039C9" w:rsidRDefault="00A56C36" w:rsidP="00A56C36">
                            <w:pPr>
                              <w:jc w:val="center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Problem Solving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B5A01">
              <w:rPr>
                <w:rFonts w:ascii="Tahoma" w:hAnsi="Tahoma" w:cs="Tahoma"/>
                <w:color w:val="FFFFFF" w:themeColor="background1"/>
                <w:sz w:val="24"/>
              </w:rPr>
              <w:t xml:space="preserve"> </w: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6804ABA0" wp14:editId="1638FE22">
                      <wp:extent cx="952145" cy="304800"/>
                      <wp:effectExtent l="0" t="0" r="635" b="0"/>
                      <wp:docPr id="94" name="Rounded Rectangle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14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8AA25F5" w14:textId="77777777" w:rsidR="00A56C36" w:rsidRPr="003039C9" w:rsidRDefault="00A56C36" w:rsidP="00A56C36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Adaptabil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804ABA0" id="Rounded Rectangle 94" o:spid="_x0000_s1043" style="width:74.9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" fillcolor="#bfbfbf [2412]" stroked="f" strokeweight="2pt">
                      <v:textbox>
                        <w:txbxContent>
                          <w:p w14:paraId="78AA25F5" w14:textId="77777777" w:rsidR="00A56C36" w:rsidRPr="003039C9" w:rsidRDefault="00A56C36" w:rsidP="00A56C36">
                            <w:pPr>
                              <w:jc w:val="center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Adaptability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237A0C23" wp14:editId="1C304D85">
                      <wp:extent cx="2152650" cy="304800"/>
                      <wp:effectExtent l="0" t="0" r="0" b="0"/>
                      <wp:docPr id="95" name="Rounded 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52650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3CEA412" w14:textId="77777777" w:rsidR="00A56C36" w:rsidRPr="003039C9" w:rsidRDefault="00A56C36" w:rsidP="00A56C36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Time Manag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37A0C23" id="Rounded Rectangle 95" o:spid="_x0000_s1044" style="width:169.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" fillcolor="#a5a5a5 [2092]" stroked="f" strokeweight="2pt">
                      <v:textbox>
                        <w:txbxContent>
                          <w:p w14:paraId="53CEA412" w14:textId="77777777" w:rsidR="00A56C36" w:rsidRPr="003039C9" w:rsidRDefault="00A56C36" w:rsidP="00A56C36">
                            <w:pPr>
                              <w:jc w:val="center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Time Management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14:paraId="4D17E360" w14:textId="77777777" w:rsidR="00732741" w:rsidRPr="00B15A57" w:rsidRDefault="00732741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</w:tc>
        <w:tc>
          <w:tcPr>
            <w:tcW w:w="236" w:type="dxa"/>
          </w:tcPr>
          <w:p w14:paraId="287AA927" w14:textId="77777777" w:rsidR="00FA1DB3" w:rsidRPr="001B5A01" w:rsidRDefault="00FA1DB3" w:rsidP="00544E74">
            <w:pPr>
              <w:rPr>
                <w:rFonts w:ascii="Tahoma" w:hAnsi="Tahoma" w:cs="Tahoma"/>
              </w:rPr>
            </w:pPr>
          </w:p>
        </w:tc>
        <w:tc>
          <w:tcPr>
            <w:tcW w:w="7864" w:type="dxa"/>
            <w:gridSpan w:val="2"/>
            <w:shd w:val="clear" w:color="auto" w:fill="EBECEE"/>
            <w:vAlign w:val="center"/>
          </w:tcPr>
          <w:p w14:paraId="04B7F764" w14:textId="77777777" w:rsidR="00FA1DB3" w:rsidRPr="001B5A01" w:rsidRDefault="00FA1DB3" w:rsidP="00544E74">
            <w:pPr>
              <w:jc w:val="center"/>
              <w:rPr>
                <w:rFonts w:ascii="Tahoma" w:eastAsia="Yu Gothic Light" w:hAnsi="Tahoma" w:cs="Tahoma"/>
              </w:rPr>
            </w:pPr>
          </w:p>
          <w:p w14:paraId="209A6FFA" w14:textId="77777777" w:rsidR="00FA1DB3" w:rsidRPr="00E9177F" w:rsidRDefault="00FA1DB3" w:rsidP="00544E74">
            <w:pPr>
              <w:jc w:val="center"/>
              <w:rPr>
                <w:rFonts w:ascii="Tahoma" w:eastAsia="Yu Gothic Light" w:hAnsi="Tahoma" w:cs="Tahoma"/>
                <w:sz w:val="10"/>
              </w:rPr>
            </w:pPr>
          </w:p>
          <w:p w14:paraId="5FC68995" w14:textId="77777777" w:rsidR="00FA1DB3" w:rsidRPr="001B5A01" w:rsidRDefault="00B84AB1" w:rsidP="00544E74">
            <w:pPr>
              <w:jc w:val="center"/>
              <w:rPr>
                <w:rFonts w:ascii="Tahoma" w:eastAsia="Yu Gothic Light" w:hAnsi="Tahoma" w:cs="Tahoma"/>
                <w:sz w:val="8"/>
                <w:szCs w:val="16"/>
              </w:rPr>
            </w:pPr>
            <w:r w:rsidRPr="00B84AB1">
              <w:rPr>
                <w:rFonts w:ascii="Tahoma" w:eastAsia="Yu Gothic Light" w:hAnsi="Tahoma" w:cs="Tahoma"/>
                <w:sz w:val="56"/>
              </w:rPr>
              <w:t>CHIRU SANDEEP PALETI</w:t>
            </w:r>
            <w:r w:rsidR="00FA1DB3" w:rsidRPr="001B5A01">
              <w:rPr>
                <w:rFonts w:ascii="Tahoma" w:eastAsia="Yu Gothic Light" w:hAnsi="Tahoma" w:cs="Tahoma"/>
                <w:noProof/>
                <w:sz w:val="8"/>
                <w:szCs w:val="16"/>
              </w:rPr>
              <mc:AlternateContent>
                <mc:Choice Requires="wps">
                  <w:drawing>
                    <wp:inline distT="0" distB="0" distL="0" distR="0" wp14:anchorId="041AA0A4" wp14:editId="0C916555">
                      <wp:extent cx="2303780" cy="0"/>
                      <wp:effectExtent l="0" t="0" r="20320" b="19050"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03780" cy="0"/>
                              </a:xfrm>
                              <a:prstGeom prst="line">
                                <a:avLst/>
                              </a:prstGeom>
                              <a:ln w="19050" cap="rnd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15501CE" id="Straight Connector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1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" strokecolor="#bfbfbf [2412]" strokeweight="1.5pt">
                      <v:stroke endcap="round"/>
                      <w10:anchorlock/>
                    </v:line>
                  </w:pict>
                </mc:Fallback>
              </mc:AlternateContent>
            </w:r>
          </w:p>
          <w:p w14:paraId="5E990912" w14:textId="77777777" w:rsidR="00FA1DB3" w:rsidRPr="00B84AB1" w:rsidRDefault="00B84AB1" w:rsidP="00544E74">
            <w:pPr>
              <w:jc w:val="center"/>
              <w:rPr>
                <w:rFonts w:ascii="Tahoma" w:eastAsia="Yu Gothic Light" w:hAnsi="Tahoma" w:cs="Tahoma"/>
                <w:sz w:val="32"/>
              </w:rPr>
            </w:pPr>
            <w:r w:rsidRPr="00B84AB1">
              <w:rPr>
                <w:rFonts w:ascii="Tahoma" w:eastAsia="Yu Gothic Light" w:hAnsi="Tahoma" w:cs="Tahoma"/>
                <w:sz w:val="32"/>
              </w:rPr>
              <w:t>Software Test Automation Engineer</w:t>
            </w:r>
          </w:p>
          <w:p w14:paraId="2FFDDF9E" w14:textId="77777777" w:rsidR="00E9177F" w:rsidRDefault="00E9177F" w:rsidP="00E9177F">
            <w:pPr>
              <w:jc w:val="both"/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</w:pPr>
          </w:p>
          <w:p w14:paraId="39786F57" w14:textId="3A1B48A0" w:rsidR="00FA1DB3" w:rsidRPr="00E9177F" w:rsidRDefault="00E9177F" w:rsidP="00E9177F">
            <w:p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9177F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 xml:space="preserve">An enthusiastic &amp; high energy-driven professional in search of assignments in </w:t>
            </w:r>
            <w:r w:rsidRPr="00E9177F">
              <w:rPr>
                <w:rFonts w:ascii="Tahoma" w:hAnsi="Tahoma" w:cs="Tahoma"/>
                <w:b/>
                <w:noProof/>
                <w:color w:val="000000" w:themeColor="text1"/>
                <w:sz w:val="18"/>
                <w:szCs w:val="28"/>
              </w:rPr>
              <w:t>Software Development</w:t>
            </w:r>
            <w:r>
              <w:rPr>
                <w:rFonts w:ascii="Tahoma" w:hAnsi="Tahoma" w:cs="Tahoma"/>
                <w:b/>
                <w:noProof/>
                <w:color w:val="000000" w:themeColor="text1"/>
                <w:sz w:val="18"/>
                <w:szCs w:val="28"/>
              </w:rPr>
              <w:t xml:space="preserve"> &amp; Testing</w:t>
            </w:r>
            <w:r w:rsidRPr="00E9177F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 xml:space="preserve"> in IT industry with a growth-oriented organization to b</w:t>
            </w:r>
            <w:r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>est utilize knowledge and skill</w:t>
            </w:r>
            <w:r w:rsidR="004F6CF8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>s</w:t>
            </w:r>
            <w:r w:rsidR="007B4337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>, preferably searching</w:t>
            </w:r>
            <w:r w:rsidR="00B17AB5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 xml:space="preserve"> for </w:t>
            </w:r>
            <w:r w:rsidR="004F6CF8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>R</w:t>
            </w:r>
            <w:r w:rsidR="00B17AB5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>emote</w:t>
            </w:r>
            <w:r w:rsidR="004F6CF8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>/ WFH</w:t>
            </w:r>
            <w:r w:rsidR="00B17AB5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 xml:space="preserve"> opportunities</w:t>
            </w:r>
          </w:p>
        </w:tc>
      </w:tr>
      <w:tr w:rsidR="00FA1DB3" w:rsidRPr="001B5A01" w14:paraId="01483D70" w14:textId="77777777" w:rsidTr="002E5771">
        <w:tc>
          <w:tcPr>
            <w:tcW w:w="3960" w:type="dxa"/>
            <w:vMerge/>
            <w:shd w:val="clear" w:color="auto" w:fill="44555C"/>
          </w:tcPr>
          <w:p w14:paraId="234CA106" w14:textId="77777777" w:rsidR="00FA1DB3" w:rsidRPr="001B5A01" w:rsidRDefault="00FA1DB3" w:rsidP="00544E74">
            <w:pPr>
              <w:spacing w:before="240"/>
              <w:ind w:left="337"/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236" w:type="dxa"/>
          </w:tcPr>
          <w:p w14:paraId="4DCA1DFF" w14:textId="77777777" w:rsidR="00FA1DB3" w:rsidRPr="001B5A01" w:rsidRDefault="00FA1DB3" w:rsidP="00544E74">
            <w:pPr>
              <w:rPr>
                <w:rFonts w:ascii="Tahoma" w:hAnsi="Tahoma" w:cs="Tahoma"/>
              </w:rPr>
            </w:pPr>
          </w:p>
        </w:tc>
        <w:tc>
          <w:tcPr>
            <w:tcW w:w="7864" w:type="dxa"/>
            <w:gridSpan w:val="2"/>
          </w:tcPr>
          <w:p w14:paraId="5DEDB007" w14:textId="77777777" w:rsidR="00FA1DB3" w:rsidRPr="00AA32B3" w:rsidRDefault="00FA1DB3" w:rsidP="00544E74">
            <w:pPr>
              <w:rPr>
                <w:rFonts w:ascii="Tahoma" w:hAnsi="Tahoma" w:cs="Tahoma"/>
                <w:b/>
                <w:sz w:val="8"/>
                <w:szCs w:val="18"/>
                <w:lang w:eastAsia="en-GB"/>
              </w:rPr>
            </w:pPr>
          </w:p>
          <w:p w14:paraId="0286E812" w14:textId="77777777" w:rsidR="00FA1DB3" w:rsidRPr="001B5A01" w:rsidRDefault="00FA1DB3" w:rsidP="00544E74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w:drawing>
                <wp:inline distT="0" distB="0" distL="0" distR="0" wp14:anchorId="40E938BC" wp14:editId="4E324961">
                  <wp:extent cx="228600" cy="2286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areertimeline24x24icons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B5A01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PROFILE SUMMARY</w:t>
            </w:r>
          </w:p>
          <w:p w14:paraId="0C81A0C2" w14:textId="77777777" w:rsidR="00FA1DB3" w:rsidRPr="001B5A01" w:rsidRDefault="00FA1DB3" w:rsidP="00544E74">
            <w:pPr>
              <w:spacing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7A35FA35" wp14:editId="03CCB9A5">
                      <wp:extent cx="448573" cy="0"/>
                      <wp:effectExtent l="0" t="0" r="27940" b="19050"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638442F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6400D804" w14:textId="77777777" w:rsidR="00FA1DB3" w:rsidRPr="001B5A01" w:rsidRDefault="00FA1DB3" w:rsidP="00544E74">
            <w:pPr>
              <w:spacing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</w:p>
          <w:p w14:paraId="0F6C025D" w14:textId="3BCC6242" w:rsidR="00FA1DB3" w:rsidRDefault="00FA1DB3" w:rsidP="00FA1DB3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sz w:val="18"/>
                <w:szCs w:val="18"/>
                <w:lang w:eastAsia="en-GB"/>
              </w:rPr>
              <w:t>Result-orie</w:t>
            </w:r>
            <w:r w:rsidR="00DE6579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nted professional with </w:t>
            </w:r>
            <w:r w:rsidR="00DE6579" w:rsidRPr="004F6CF8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o</w:t>
            </w:r>
            <w:r w:rsidR="004F6CF8" w:rsidRPr="004F6CF8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ver 1</w:t>
            </w:r>
            <w:r w:rsidRPr="004F6CF8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yea</w:t>
            </w:r>
            <w:r w:rsidR="00DE6579" w:rsidRPr="004F6CF8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rs</w:t>
            </w:r>
            <w:r w:rsidR="00DE6579" w:rsidRPr="004F6CF8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r w:rsidR="00DE6579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of experience in </w:t>
            </w:r>
            <w:r w:rsidR="006A58A2"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software testing</w:t>
            </w:r>
            <w:r w:rsidR="006A58A2" w:rsidRPr="006A58A2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methodology and best practices while maintaining and </w:t>
            </w:r>
            <w:r w:rsidR="006A58A2"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enforcing quality standards</w:t>
            </w:r>
            <w:r w:rsidR="00732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along with certification in </w:t>
            </w:r>
            <w:r w:rsidR="00732741" w:rsidRPr="00B17AB5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TestNG</w:t>
            </w:r>
            <w:r w:rsidR="00732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and </w:t>
            </w:r>
            <w:r w:rsidR="00732741" w:rsidRPr="00B17AB5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Selenium C# 101</w:t>
            </w:r>
          </w:p>
          <w:p w14:paraId="3DA36A13" w14:textId="6831853C" w:rsidR="006A58A2" w:rsidRDefault="006A58A2" w:rsidP="006A58A2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6A58A2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Implemented automation test processes like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bug tracking</w:t>
            </w:r>
            <w:r w:rsidRPr="006A58A2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and reporting and u</w:t>
            </w:r>
            <w:r w:rsidR="004F6CF8">
              <w:rPr>
                <w:rFonts w:ascii="Tahoma" w:hAnsi="Tahoma" w:cs="Tahoma"/>
                <w:sz w:val="18"/>
                <w:szCs w:val="18"/>
                <w:lang w:eastAsia="en-GB"/>
              </w:rPr>
              <w:t>pdated</w:t>
            </w:r>
            <w:r w:rsidRPr="006A58A2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the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utomation scripts</w:t>
            </w:r>
            <w:r w:rsidRPr="006A58A2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as and when required</w:t>
            </w:r>
          </w:p>
          <w:p w14:paraId="41292EE6" w14:textId="32907B29" w:rsidR="006A58A2" w:rsidRDefault="006A58A2" w:rsidP="006A58A2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Conducted software testing using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Jira, Selenium and Cucumber</w:t>
            </w: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; proficient in </w:t>
            </w:r>
            <w:r w:rsidR="00E83807"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Maven, Git, Jenkins</w:t>
            </w:r>
            <w:r w:rsidR="00E83807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; knowledge of </w:t>
            </w:r>
            <w:r w:rsidR="00E83807"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Python, HTML, JavaScript, SQL, CSS</w:t>
            </w:r>
            <w:r w:rsidR="00732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</w:p>
          <w:p w14:paraId="48EDB54E" w14:textId="77777777" w:rsidR="00E428E6" w:rsidRDefault="00732741" w:rsidP="00E428E6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Updated test plans, created test cases and test scenarios</w:t>
            </w: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for assigned functional areas </w:t>
            </w:r>
            <w:r w:rsidRPr="00732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including Transact SQL </w:t>
            </w:r>
            <w:r w:rsidR="0003784C" w:rsidRPr="00732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Queries </w:t>
            </w:r>
            <w:r w:rsidRPr="00732741">
              <w:rPr>
                <w:rFonts w:ascii="Tahoma" w:hAnsi="Tahoma" w:cs="Tahoma"/>
                <w:sz w:val="18"/>
                <w:szCs w:val="18"/>
                <w:lang w:eastAsia="en-GB"/>
              </w:rPr>
              <w:t>for data validation</w:t>
            </w:r>
          </w:p>
          <w:p w14:paraId="6C96567B" w14:textId="21093719" w:rsidR="004F6CF8" w:rsidRPr="00E428E6" w:rsidRDefault="004F6CF8" w:rsidP="00E428E6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E428E6">
              <w:rPr>
                <w:rFonts w:ascii="Tahoma" w:hAnsi="Tahoma" w:cs="Tahoma"/>
                <w:sz w:val="18"/>
              </w:rPr>
              <w:t xml:space="preserve">Experience of working on </w:t>
            </w:r>
            <w:r w:rsidR="00E428E6" w:rsidRPr="00E428E6">
              <w:rPr>
                <w:rFonts w:ascii="Tahoma" w:hAnsi="Tahoma" w:cs="Tahoma"/>
                <w:sz w:val="18"/>
              </w:rPr>
              <w:t xml:space="preserve">projects such as </w:t>
            </w:r>
            <w:r w:rsidRPr="00E428E6">
              <w:rPr>
                <w:rFonts w:ascii="Tahoma" w:hAnsi="Tahoma" w:cs="Tahoma"/>
                <w:b/>
                <w:sz w:val="18"/>
              </w:rPr>
              <w:t xml:space="preserve">Project </w:t>
            </w:r>
            <w:r w:rsidR="00E428E6" w:rsidRPr="00E428E6">
              <w:rPr>
                <w:rFonts w:ascii="Tahoma" w:hAnsi="Tahoma" w:cs="Tahoma"/>
                <w:b/>
                <w:sz w:val="18"/>
              </w:rPr>
              <w:t>“</w:t>
            </w:r>
            <w:r w:rsidRPr="00E428E6">
              <w:rPr>
                <w:rFonts w:ascii="Tahoma" w:hAnsi="Tahoma" w:cs="Tahoma"/>
                <w:b/>
                <w:sz w:val="18"/>
              </w:rPr>
              <w:t>ING Banking</w:t>
            </w:r>
            <w:r w:rsidR="00E428E6" w:rsidRPr="00E428E6">
              <w:rPr>
                <w:rFonts w:ascii="Tahoma" w:hAnsi="Tahoma" w:cs="Tahoma"/>
                <w:b/>
                <w:sz w:val="18"/>
              </w:rPr>
              <w:t>”</w:t>
            </w:r>
            <w:r w:rsidR="00E428E6">
              <w:rPr>
                <w:rFonts w:ascii="Tahoma" w:hAnsi="Tahoma" w:cs="Tahoma"/>
                <w:b/>
                <w:sz w:val="18"/>
              </w:rPr>
              <w:t xml:space="preserve"> of </w:t>
            </w:r>
            <w:r w:rsidRPr="00E428E6">
              <w:rPr>
                <w:rFonts w:ascii="Tahoma" w:hAnsi="Tahoma" w:cs="Tahoma"/>
                <w:b/>
                <w:sz w:val="18"/>
              </w:rPr>
              <w:t>Sydney, Australia</w:t>
            </w:r>
          </w:p>
          <w:p w14:paraId="616CF894" w14:textId="366C8562" w:rsidR="00203E9A" w:rsidRDefault="00203E9A" w:rsidP="00732741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203E9A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Exposure of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working on projects</w:t>
            </w:r>
            <w:r w:rsidRPr="00203E9A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of various len</w:t>
            </w:r>
            <w:r w:rsidR="004F6CF8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gths and complexity, and </w:t>
            </w:r>
            <w:r w:rsidRPr="00203E9A">
              <w:rPr>
                <w:rFonts w:ascii="Tahoma" w:hAnsi="Tahoma" w:cs="Tahoma"/>
                <w:sz w:val="18"/>
                <w:szCs w:val="18"/>
                <w:lang w:eastAsia="en-GB"/>
              </w:rPr>
              <w:t>proficiency in exhaustive manual testing; consistently delivered high quality of work</w:t>
            </w:r>
          </w:p>
          <w:p w14:paraId="2C89437F" w14:textId="77777777" w:rsidR="00732741" w:rsidRPr="001B5A01" w:rsidRDefault="00732741" w:rsidP="00732741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E9177F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A focused individual with a zeal to learn and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dapt to new technologies</w:t>
            </w:r>
            <w:r w:rsidRPr="00E9177F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quickly; capabilities in managing critical situations</w:t>
            </w:r>
          </w:p>
          <w:p w14:paraId="28EF3109" w14:textId="77777777" w:rsidR="00DE6579" w:rsidRPr="001B5A01" w:rsidRDefault="00DE6579" w:rsidP="00DE6579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w:drawing>
                <wp:inline distT="0" distB="0" distL="0" distR="0" wp14:anchorId="5FFAA21E" wp14:editId="2D2A3510">
                  <wp:extent cx="228600" cy="228600"/>
                  <wp:effectExtent l="0" t="0" r="0" b="0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orkexperience24x24icons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ACHIEVEMENTS</w:t>
            </w:r>
          </w:p>
          <w:p w14:paraId="7B38EE33" w14:textId="77777777" w:rsidR="00FA1DB3" w:rsidRDefault="00DE6579" w:rsidP="00DE6579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47426A53" wp14:editId="59F5BEE1">
                      <wp:extent cx="448573" cy="0"/>
                      <wp:effectExtent l="0" t="0" r="27940" b="19050"/>
                      <wp:docPr id="106" name="Straight Connector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483D63AB" id="Straight Connector 10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521702C0" w14:textId="3B330398" w:rsidR="00DE6579" w:rsidRPr="00203E9A" w:rsidRDefault="00203E9A" w:rsidP="00203E9A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203E9A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Enhanced application efficiency by debugging / revamping </w:t>
            </w:r>
            <w:r w:rsidR="00361A15" w:rsidRPr="00AA32B3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ING Web Application (KYC squad)</w:t>
            </w:r>
          </w:p>
          <w:p w14:paraId="57D17310" w14:textId="2DD99283" w:rsidR="00203E9A" w:rsidRPr="00203E9A" w:rsidRDefault="00203E9A" w:rsidP="00203E9A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203E9A">
              <w:rPr>
                <w:rFonts w:ascii="Tahoma" w:hAnsi="Tahoma" w:cs="Tahoma"/>
                <w:sz w:val="18"/>
                <w:szCs w:val="18"/>
                <w:lang w:eastAsia="en-GB"/>
              </w:rPr>
              <w:t>Wrote documentation for test processes, resulting in a more effective and easier to use checkli</w:t>
            </w:r>
            <w:r w:rsidR="00AA32B3">
              <w:rPr>
                <w:rFonts w:ascii="Tahoma" w:hAnsi="Tahoma" w:cs="Tahoma"/>
                <w:sz w:val="18"/>
                <w:szCs w:val="18"/>
                <w:lang w:eastAsia="en-GB"/>
              </w:rPr>
              <w:t>st, cutting execution time from</w:t>
            </w:r>
            <w:r w:rsidR="00AA32B3">
              <w:rPr>
                <w:rFonts w:ascii="Tahoma" w:hAnsi="Tahoma" w:cs="Tahoma"/>
                <w:color w:val="00B0F0"/>
                <w:sz w:val="18"/>
                <w:szCs w:val="18"/>
                <w:lang w:eastAsia="en-GB"/>
              </w:rPr>
              <w:t xml:space="preserve"> </w:t>
            </w:r>
            <w:r w:rsidR="00361A15" w:rsidRPr="00AA32B3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2 hours to 48 minutes</w:t>
            </w:r>
          </w:p>
          <w:p w14:paraId="19381B8F" w14:textId="77777777" w:rsidR="00FA1DB3" w:rsidRPr="001B5A01" w:rsidRDefault="00FA1DB3" w:rsidP="00544E74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w:drawing>
                <wp:inline distT="0" distB="0" distL="0" distR="0" wp14:anchorId="43A89794" wp14:editId="35CBDA70">
                  <wp:extent cx="228600" cy="2286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orkexperience24x24icons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B5A01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WORK EXPERIENCE</w:t>
            </w:r>
            <w:r w:rsidR="003D5E6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</w:p>
          <w:p w14:paraId="6811787D" w14:textId="536BBE98" w:rsidR="00FA1DB3" w:rsidRPr="001B5A01" w:rsidRDefault="00FA1DB3" w:rsidP="00544E74">
            <w:pPr>
              <w:spacing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6887D413" wp14:editId="3DDFD17E">
                      <wp:extent cx="448573" cy="0"/>
                      <wp:effectExtent l="0" t="0" r="27940" b="19050"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E1B23B6" id="Straight Connector 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" strokecolor="gray [1629]" strokeweight="1.5pt">
                      <w10:anchorlock/>
                    </v:line>
                  </w:pict>
                </mc:Fallback>
              </mc:AlternateContent>
            </w:r>
          </w:p>
        </w:tc>
      </w:tr>
      <w:tr w:rsidR="00FA1DB3" w:rsidRPr="001B5A01" w14:paraId="0C603AA1" w14:textId="77777777" w:rsidTr="002E5771">
        <w:tc>
          <w:tcPr>
            <w:tcW w:w="3960" w:type="dxa"/>
            <w:vMerge/>
            <w:shd w:val="clear" w:color="auto" w:fill="44555C"/>
          </w:tcPr>
          <w:p w14:paraId="4B69A5FD" w14:textId="77777777" w:rsidR="00FA1DB3" w:rsidRPr="001B5A01" w:rsidRDefault="00FA1DB3" w:rsidP="00544E74">
            <w:pPr>
              <w:spacing w:before="240"/>
              <w:ind w:left="337"/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625" w:type="dxa"/>
            <w:gridSpan w:val="2"/>
          </w:tcPr>
          <w:p w14:paraId="2F11AC82" w14:textId="77777777" w:rsidR="00FA1DB3" w:rsidRPr="001B5A01" w:rsidRDefault="00FA1DB3" w:rsidP="00544E74">
            <w:pPr>
              <w:jc w:val="center"/>
              <w:rPr>
                <w:rFonts w:ascii="Tahoma" w:hAnsi="Tahoma" w:cs="Tahoma"/>
                <w:sz w:val="2"/>
              </w:rPr>
            </w:pPr>
          </w:p>
          <w:p w14:paraId="5413D51C" w14:textId="77777777" w:rsidR="00FA1DB3" w:rsidRPr="001B5A01" w:rsidRDefault="003D5E6A" w:rsidP="00544E74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E749A86" wp14:editId="6A58F905">
                      <wp:simplePos x="0" y="0"/>
                      <wp:positionH relativeFrom="column">
                        <wp:posOffset>36839</wp:posOffset>
                      </wp:positionH>
                      <wp:positionV relativeFrom="paragraph">
                        <wp:posOffset>22860</wp:posOffset>
                      </wp:positionV>
                      <wp:extent cx="224155" cy="224155"/>
                      <wp:effectExtent l="19050" t="19050" r="42545" b="42545"/>
                      <wp:wrapNone/>
                      <wp:docPr id="35" name="Oval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2241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283643"/>
                              </a:solidFill>
                              <a:ln w="571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4C0BECA" id="Oval 35" o:spid="_x0000_s1026" style="position:absolute;margin-left:2.9pt;margin-top:1.8pt;width:17.65pt;height:17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" fillcolor="#283643" strokecolor="#a5a5a5 [2092]" strokeweight="4.5pt"/>
                  </w:pict>
                </mc:Fallback>
              </mc:AlternateContent>
            </w:r>
          </w:p>
          <w:p w14:paraId="17E383DE" w14:textId="77777777" w:rsidR="00FA1DB3" w:rsidRPr="001B5A01" w:rsidRDefault="003D5E6A" w:rsidP="00544E74">
            <w:pPr>
              <w:jc w:val="center"/>
              <w:rPr>
                <w:rFonts w:ascii="Tahoma" w:hAnsi="Tahoma" w:cs="Tahom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25615B2" wp14:editId="6B8B488B">
                      <wp:simplePos x="0" y="0"/>
                      <wp:positionH relativeFrom="column">
                        <wp:posOffset>33655</wp:posOffset>
                      </wp:positionH>
                      <wp:positionV relativeFrom="paragraph">
                        <wp:posOffset>1449096</wp:posOffset>
                      </wp:positionV>
                      <wp:extent cx="224155" cy="224135"/>
                      <wp:effectExtent l="0" t="0" r="0" b="0"/>
                      <wp:wrapNone/>
                      <wp:docPr id="96" name="Oval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22413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283643"/>
                              </a:solidFill>
                              <a:ln w="571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E2E3401" id="Oval 96" o:spid="_x0000_s1026" style="position:absolute;margin-left:2.65pt;margin-top:114.1pt;width:17.65pt;height:17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" fillcolor="#283643" strokecolor="#a5a5a5 [2092]" strokeweight="4.5pt"/>
                  </w:pict>
                </mc:Fallback>
              </mc:AlternateContent>
            </w:r>
          </w:p>
        </w:tc>
        <w:tc>
          <w:tcPr>
            <w:tcW w:w="7475" w:type="dxa"/>
          </w:tcPr>
          <w:p w14:paraId="0E469652" w14:textId="77777777" w:rsidR="00FA1DB3" w:rsidRPr="001B5A01" w:rsidRDefault="00FA1DB3" w:rsidP="00544E74">
            <w:pPr>
              <w:ind w:right="180"/>
              <w:rPr>
                <w:rFonts w:ascii="Tahoma" w:hAnsi="Tahoma" w:cs="Tahoma"/>
                <w:b/>
                <w:sz w:val="8"/>
                <w:szCs w:val="18"/>
                <w:lang w:eastAsia="en-GB"/>
              </w:rPr>
            </w:pPr>
          </w:p>
          <w:p w14:paraId="450183E2" w14:textId="0C7048C6" w:rsidR="00FA1DB3" w:rsidRDefault="003D5E6A" w:rsidP="00ED5E64">
            <w:pPr>
              <w:ind w:right="180"/>
              <w:jc w:val="both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Nov’21-</w:t>
            </w:r>
            <w:r w:rsidR="0006415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Sep</w:t>
            </w:r>
            <w:bookmarkStart w:id="0" w:name="_GoBack"/>
            <w:bookmarkEnd w:id="0"/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’22</w:t>
            </w:r>
            <w:r w:rsidR="00ED5E64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="00A56C36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|Software Engineer |HCL Technologies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, Bengaluru</w:t>
            </w:r>
          </w:p>
          <w:p w14:paraId="662D4280" w14:textId="77777777" w:rsidR="003D5E6A" w:rsidRPr="001B5A01" w:rsidRDefault="003D5E6A" w:rsidP="00ED5E64">
            <w:pPr>
              <w:ind w:right="180"/>
              <w:jc w:val="both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Key Result Areas:</w:t>
            </w:r>
          </w:p>
          <w:p w14:paraId="715D1AB0" w14:textId="6070F6F7" w:rsidR="00FA1DB3" w:rsidRDefault="00170BF3" w:rsidP="00ED5E64">
            <w:pPr>
              <w:pStyle w:val="ListParagraph"/>
              <w:numPr>
                <w:ilvl w:val="0"/>
                <w:numId w:val="9"/>
              </w:numPr>
              <w:ind w:right="180"/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DE6579">
              <w:rPr>
                <w:rFonts w:ascii="Tahoma" w:hAnsi="Tahoma" w:cs="Tahoma"/>
                <w:sz w:val="18"/>
              </w:rPr>
              <w:t xml:space="preserve">Supported off-shore </w:t>
            </w:r>
            <w:r w:rsidR="004F6CF8">
              <w:rPr>
                <w:rFonts w:ascii="Tahoma" w:hAnsi="Tahoma" w:cs="Tahoma"/>
                <w:sz w:val="18"/>
              </w:rPr>
              <w:t>A</w:t>
            </w:r>
            <w:r w:rsidRPr="00DE6579">
              <w:rPr>
                <w:rFonts w:ascii="Tahoma" w:hAnsi="Tahoma" w:cs="Tahoma"/>
                <w:sz w:val="18"/>
              </w:rPr>
              <w:t>u</w:t>
            </w:r>
            <w:r w:rsidR="004F6CF8">
              <w:rPr>
                <w:rFonts w:ascii="Tahoma" w:hAnsi="Tahoma" w:cs="Tahoma"/>
                <w:sz w:val="18"/>
              </w:rPr>
              <w:t>tomation T</w:t>
            </w:r>
            <w:r w:rsidRPr="00DE6579">
              <w:rPr>
                <w:rFonts w:ascii="Tahoma" w:hAnsi="Tahoma" w:cs="Tahoma"/>
                <w:sz w:val="18"/>
              </w:rPr>
              <w:t>eams in getting tests up and running</w:t>
            </w:r>
            <w:r w:rsidR="00DE6579" w:rsidRPr="00DE6579">
              <w:rPr>
                <w:rFonts w:ascii="Tahoma" w:hAnsi="Tahoma" w:cs="Tahoma"/>
                <w:sz w:val="18"/>
              </w:rPr>
              <w:t>;</w:t>
            </w: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r w:rsidR="00DE6579">
              <w:rPr>
                <w:rFonts w:ascii="Tahoma" w:hAnsi="Tahoma" w:cs="Tahoma"/>
                <w:sz w:val="18"/>
                <w:szCs w:val="18"/>
                <w:lang w:eastAsia="en-GB"/>
              </w:rPr>
              <w:t>c</w:t>
            </w: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ollaborated with the team on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the project “ING Banking”</w:t>
            </w: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from the roots of Sydney, Australia</w:t>
            </w:r>
          </w:p>
          <w:p w14:paraId="1BD5CB40" w14:textId="7764C4A6" w:rsidR="00E9177F" w:rsidRDefault="00170BF3" w:rsidP="00ED5E64">
            <w:pPr>
              <w:pStyle w:val="ListParagraph"/>
              <w:numPr>
                <w:ilvl w:val="0"/>
                <w:numId w:val="9"/>
              </w:numPr>
              <w:ind w:right="180"/>
              <w:contextualSpacing w:val="0"/>
              <w:jc w:val="both"/>
              <w:rPr>
                <w:rFonts w:ascii="Tahoma" w:hAnsi="Tahoma" w:cs="Tahoma"/>
                <w:sz w:val="18"/>
              </w:rPr>
            </w:pPr>
            <w:r w:rsidRPr="00DE6579">
              <w:rPr>
                <w:rFonts w:ascii="Tahoma" w:hAnsi="Tahoma" w:cs="Tahoma"/>
                <w:sz w:val="18"/>
              </w:rPr>
              <w:t xml:space="preserve">Increased development efficiency by performing QC of </w:t>
            </w:r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LWD </w:t>
            </w:r>
            <w:r w:rsidRPr="00AA32B3">
              <w:rPr>
                <w:rFonts w:ascii="Tahoma" w:hAnsi="Tahoma" w:cs="Tahoma"/>
                <w:sz w:val="18"/>
                <w:szCs w:val="18"/>
                <w:lang w:eastAsia="en-GB"/>
              </w:rPr>
              <w:t>components</w:t>
            </w:r>
            <w:r w:rsidRPr="00DE6579">
              <w:rPr>
                <w:rFonts w:ascii="Tahoma" w:hAnsi="Tahoma" w:cs="Tahoma"/>
                <w:sz w:val="18"/>
              </w:rPr>
              <w:t xml:space="preserve"> using </w:t>
            </w:r>
            <w:r w:rsidRPr="006C5F1F">
              <w:rPr>
                <w:rFonts w:ascii="Tahoma" w:hAnsi="Tahoma" w:cs="Tahoma"/>
                <w:b/>
                <w:sz w:val="18"/>
              </w:rPr>
              <w:t>Agile methodologies</w:t>
            </w:r>
            <w:r w:rsidRPr="00DE6579">
              <w:rPr>
                <w:rFonts w:ascii="Tahoma" w:hAnsi="Tahoma" w:cs="Tahoma"/>
                <w:sz w:val="18"/>
              </w:rPr>
              <w:t xml:space="preserve">, enabled the </w:t>
            </w:r>
            <w:r w:rsidR="004F6CF8">
              <w:rPr>
                <w:rFonts w:ascii="Tahoma" w:hAnsi="Tahoma" w:cs="Tahoma"/>
                <w:sz w:val="18"/>
              </w:rPr>
              <w:t>D</w:t>
            </w:r>
            <w:r w:rsidRPr="00DE6579">
              <w:rPr>
                <w:rFonts w:ascii="Tahoma" w:hAnsi="Tahoma" w:cs="Tahoma"/>
                <w:sz w:val="18"/>
              </w:rPr>
              <w:t>e</w:t>
            </w:r>
            <w:r w:rsidR="004F6CF8">
              <w:rPr>
                <w:rFonts w:ascii="Tahoma" w:hAnsi="Tahoma" w:cs="Tahoma"/>
                <w:sz w:val="18"/>
              </w:rPr>
              <w:t>velopment T</w:t>
            </w:r>
            <w:r w:rsidRPr="00DE6579">
              <w:rPr>
                <w:rFonts w:ascii="Tahoma" w:hAnsi="Tahoma" w:cs="Tahoma"/>
                <w:sz w:val="18"/>
              </w:rPr>
              <w:t>eam to focus on defects in real time</w:t>
            </w:r>
            <w:r w:rsidR="00DE6579">
              <w:rPr>
                <w:rFonts w:ascii="Tahoma" w:hAnsi="Tahoma" w:cs="Tahoma"/>
                <w:sz w:val="18"/>
              </w:rPr>
              <w:t xml:space="preserve">; gained experience in </w:t>
            </w:r>
            <w:r w:rsidR="00DE6579" w:rsidRPr="006C5F1F">
              <w:rPr>
                <w:rFonts w:ascii="Tahoma" w:hAnsi="Tahoma" w:cs="Tahoma"/>
                <w:b/>
                <w:sz w:val="18"/>
              </w:rPr>
              <w:t xml:space="preserve">Selenium Automation </w:t>
            </w:r>
            <w:r w:rsidR="00ED5E64" w:rsidRPr="006C5F1F">
              <w:rPr>
                <w:rFonts w:ascii="Tahoma" w:hAnsi="Tahoma" w:cs="Tahoma"/>
                <w:b/>
                <w:sz w:val="18"/>
              </w:rPr>
              <w:t>Testing</w:t>
            </w:r>
          </w:p>
          <w:p w14:paraId="73E30CB8" w14:textId="77777777" w:rsidR="003D5E6A" w:rsidRPr="00E9177F" w:rsidRDefault="003D5E6A" w:rsidP="00ED5E64">
            <w:pPr>
              <w:ind w:right="180"/>
              <w:jc w:val="both"/>
              <w:rPr>
                <w:rFonts w:ascii="Tahoma" w:hAnsi="Tahoma" w:cs="Tahoma"/>
                <w:sz w:val="18"/>
              </w:rPr>
            </w:pPr>
            <w:r w:rsidRPr="001B5A01">
              <w:rPr>
                <w:noProof/>
              </w:rPr>
              <w:drawing>
                <wp:inline distT="0" distB="0" distL="0" distR="0" wp14:anchorId="6E63CBBF" wp14:editId="058C3FDF">
                  <wp:extent cx="228600" cy="2286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Knowledge-Purview24x24icons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9177F">
              <w:rPr>
                <w:rFonts w:ascii="Tahoma" w:hAnsi="Tahoma" w:cs="Tahoma"/>
                <w:sz w:val="24"/>
              </w:rPr>
              <w:t xml:space="preserve"> </w:t>
            </w:r>
            <w:r w:rsidRPr="00E9177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INTERNSHIP</w:t>
            </w:r>
          </w:p>
          <w:p w14:paraId="686BF111" w14:textId="77777777" w:rsidR="003D5E6A" w:rsidRPr="001B5A01" w:rsidRDefault="003D5E6A" w:rsidP="00ED5E64">
            <w:pPr>
              <w:spacing w:line="120" w:lineRule="auto"/>
              <w:jc w:val="both"/>
              <w:rPr>
                <w:rFonts w:ascii="Tahoma" w:hAnsi="Tahoma" w:cs="Tahoma"/>
                <w:sz w:val="24"/>
              </w:rPr>
            </w:pPr>
            <w:r w:rsidRPr="001B5A01">
              <w:rPr>
                <w:rFonts w:ascii="Tahoma" w:hAnsi="Tahoma" w:cs="Tahoma"/>
                <w:noProof/>
                <w:sz w:val="24"/>
              </w:rPr>
              <mc:AlternateContent>
                <mc:Choice Requires="wps">
                  <w:drawing>
                    <wp:inline distT="0" distB="0" distL="0" distR="0" wp14:anchorId="707B0DA0" wp14:editId="3BC69522">
                      <wp:extent cx="448573" cy="0"/>
                      <wp:effectExtent l="0" t="0" r="27940" b="19050"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EDA06F5" id="Straight Connector 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100C0DB1" w14:textId="77777777" w:rsidR="003D5E6A" w:rsidRPr="00E9177F" w:rsidRDefault="003D5E6A" w:rsidP="00ED5E64">
            <w:pPr>
              <w:ind w:right="180"/>
              <w:jc w:val="both"/>
              <w:rPr>
                <w:rFonts w:ascii="Tahoma" w:hAnsi="Tahoma" w:cs="Tahoma"/>
                <w:b/>
                <w:sz w:val="8"/>
                <w:szCs w:val="18"/>
                <w:lang w:eastAsia="en-GB"/>
              </w:rPr>
            </w:pPr>
          </w:p>
          <w:p w14:paraId="39760416" w14:textId="08445B7E" w:rsidR="003D5E6A" w:rsidRDefault="004F6CF8" w:rsidP="00ED5E64">
            <w:pPr>
              <w:ind w:right="180"/>
              <w:jc w:val="both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4F6CF8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May’21-Nov’21</w:t>
            </w:r>
            <w:r w:rsidR="003D5E6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|Software Engineer |HCL Technologies, Bengaluru</w:t>
            </w:r>
          </w:p>
          <w:p w14:paraId="7F879016" w14:textId="2CD1B751" w:rsidR="00FA1DB3" w:rsidRPr="001B5A01" w:rsidRDefault="003D5E6A" w:rsidP="00ED5E64">
            <w:pPr>
              <w:ind w:right="180"/>
              <w:jc w:val="both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Key Result Areas:</w:t>
            </w:r>
            <w:r w:rsidR="00E428E6" w:rsidRPr="00E544AF">
              <w:rPr>
                <w:b/>
                <w:noProof/>
                <w:color w:val="C7A163"/>
                <w:sz w:val="24"/>
              </w:rPr>
              <w:t xml:space="preserve"> </w:t>
            </w:r>
          </w:p>
          <w:p w14:paraId="0EAFA2DE" w14:textId="77777777" w:rsidR="00FA1DB3" w:rsidRPr="001B5A01" w:rsidRDefault="00170BF3" w:rsidP="00ED5E64">
            <w:pPr>
              <w:pStyle w:val="ListParagraph"/>
              <w:numPr>
                <w:ilvl w:val="0"/>
                <w:numId w:val="9"/>
              </w:numPr>
              <w:ind w:right="180"/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Collaborated with the team on the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project “Password Managers”</w:t>
            </w: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for HCL-Lies; assigned a key role in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Back-end </w:t>
            </w:r>
            <w:r w:rsidR="00ED5E64"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Development</w:t>
            </w:r>
            <w:r w:rsidR="00ED5E64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and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utomation Testing</w:t>
            </w:r>
          </w:p>
          <w:p w14:paraId="0307D054" w14:textId="77777777" w:rsidR="00FA1DB3" w:rsidRDefault="00170BF3" w:rsidP="00ED5E64">
            <w:pPr>
              <w:pStyle w:val="ListParagraph"/>
              <w:numPr>
                <w:ilvl w:val="0"/>
                <w:numId w:val="9"/>
              </w:numPr>
              <w:ind w:right="180"/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170BF3">
              <w:rPr>
                <w:rFonts w:ascii="Tahoma" w:hAnsi="Tahoma" w:cs="Tahoma"/>
                <w:sz w:val="18"/>
                <w:szCs w:val="18"/>
                <w:lang w:eastAsia="en-GB"/>
              </w:rPr>
              <w:t>Employed automation test processes like bug tracking &amp; reporting and updated the automation scripts as and when required</w:t>
            </w:r>
            <w:r>
              <w:rPr>
                <w:rFonts w:ascii="Tahoma" w:hAnsi="Tahoma" w:cs="Tahoma"/>
                <w:sz w:val="18"/>
                <w:szCs w:val="18"/>
                <w:lang w:eastAsia="en-GB"/>
              </w:rPr>
              <w:t>; c</w:t>
            </w:r>
            <w:r w:rsidRPr="00170BF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ommunicated with different levels of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stakeholders </w:t>
            </w:r>
            <w:r w:rsidRPr="00ED5E64">
              <w:rPr>
                <w:rFonts w:ascii="Tahoma" w:hAnsi="Tahoma" w:cs="Tahoma"/>
                <w:sz w:val="18"/>
                <w:szCs w:val="18"/>
                <w:lang w:eastAsia="en-GB"/>
              </w:rPr>
              <w:t>in</w:t>
            </w:r>
            <w:r w:rsidRPr="00170BF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application delivery</w:t>
            </w:r>
            <w:r w:rsidR="00FA1DB3" w:rsidRPr="00170BF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</w:p>
          <w:p w14:paraId="5DCFEA66" w14:textId="77777777" w:rsidR="00170BF3" w:rsidRPr="00170BF3" w:rsidRDefault="00170BF3" w:rsidP="00ED5E64">
            <w:pPr>
              <w:pStyle w:val="ListParagraph"/>
              <w:numPr>
                <w:ilvl w:val="0"/>
                <w:numId w:val="9"/>
              </w:numPr>
              <w:ind w:right="180"/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Worked in a fast paced, constantly changing Agile environment</w:t>
            </w:r>
            <w:r w:rsidRPr="00170BF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and managed multiple concurrent projects, tasks and products</w:t>
            </w:r>
          </w:p>
        </w:tc>
      </w:tr>
      <w:tr w:rsidR="00FA1DB3" w:rsidRPr="001B5A01" w14:paraId="709CA679" w14:textId="77777777" w:rsidTr="002E5771">
        <w:tc>
          <w:tcPr>
            <w:tcW w:w="3960" w:type="dxa"/>
            <w:vMerge/>
            <w:shd w:val="clear" w:color="auto" w:fill="44555C"/>
          </w:tcPr>
          <w:p w14:paraId="62B5E85C" w14:textId="77777777" w:rsidR="00FA1DB3" w:rsidRPr="001B5A01" w:rsidRDefault="00FA1DB3" w:rsidP="00544E74">
            <w:pPr>
              <w:spacing w:before="240"/>
              <w:ind w:left="337"/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236" w:type="dxa"/>
          </w:tcPr>
          <w:p w14:paraId="77A00243" w14:textId="77777777" w:rsidR="00FA1DB3" w:rsidRPr="001B5A01" w:rsidRDefault="00FA1DB3" w:rsidP="00544E74">
            <w:pPr>
              <w:ind w:left="-18"/>
              <w:jc w:val="center"/>
              <w:rPr>
                <w:rFonts w:ascii="Tahoma" w:hAnsi="Tahoma" w:cs="Tahoma"/>
              </w:rPr>
            </w:pPr>
          </w:p>
        </w:tc>
        <w:tc>
          <w:tcPr>
            <w:tcW w:w="7864" w:type="dxa"/>
            <w:gridSpan w:val="2"/>
          </w:tcPr>
          <w:p w14:paraId="5083B34F" w14:textId="77777777" w:rsidR="003D5E6A" w:rsidRPr="001B5A01" w:rsidRDefault="003D5E6A" w:rsidP="003D5E6A">
            <w:pPr>
              <w:spacing w:before="240"/>
              <w:rPr>
                <w:rFonts w:ascii="Tahoma" w:hAnsi="Tahoma" w:cs="Tahoma"/>
                <w:sz w:val="24"/>
              </w:rPr>
            </w:pPr>
            <w:r w:rsidRPr="001B5A01">
              <w:rPr>
                <w:rFonts w:ascii="Tahoma" w:hAnsi="Tahoma" w:cs="Tahoma"/>
                <w:noProof/>
                <w:sz w:val="24"/>
              </w:rPr>
              <w:drawing>
                <wp:inline distT="0" distB="0" distL="0" distR="0" wp14:anchorId="745B9530" wp14:editId="787742FA">
                  <wp:extent cx="228600" cy="228600"/>
                  <wp:effectExtent l="0" t="0" r="0" b="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Knowledge-Purview24x24icons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sz w:val="24"/>
              </w:rPr>
              <w:t xml:space="preserve"> </w:t>
            </w:r>
            <w:r w:rsidRPr="00B15A57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CADEMIC DETAILS</w:t>
            </w:r>
          </w:p>
          <w:p w14:paraId="6782B7FC" w14:textId="77777777" w:rsidR="003D5E6A" w:rsidRPr="001B5A01" w:rsidRDefault="003D5E6A" w:rsidP="003D5E6A">
            <w:pPr>
              <w:spacing w:line="120" w:lineRule="auto"/>
              <w:rPr>
                <w:rFonts w:ascii="Tahoma" w:hAnsi="Tahoma" w:cs="Tahoma"/>
                <w:sz w:val="24"/>
              </w:rPr>
            </w:pPr>
            <w:r w:rsidRPr="001B5A01">
              <w:rPr>
                <w:rFonts w:ascii="Tahoma" w:hAnsi="Tahoma" w:cs="Tahoma"/>
                <w:noProof/>
                <w:sz w:val="24"/>
              </w:rPr>
              <mc:AlternateContent>
                <mc:Choice Requires="wps">
                  <w:drawing>
                    <wp:inline distT="0" distB="0" distL="0" distR="0" wp14:anchorId="12516A6F" wp14:editId="586CD04E">
                      <wp:extent cx="448573" cy="0"/>
                      <wp:effectExtent l="0" t="0" r="27940" b="19050"/>
                      <wp:docPr id="99" name="Straight Connector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76A2A38" id="Straight Connector 9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1CD93A08" w14:textId="1518D55F" w:rsidR="003D5E6A" w:rsidRPr="00701741" w:rsidRDefault="00701741" w:rsidP="00701741">
            <w:pPr>
              <w:pStyle w:val="ListParagraph"/>
              <w:numPr>
                <w:ilvl w:val="0"/>
                <w:numId w:val="9"/>
              </w:numPr>
              <w:ind w:right="180"/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701741">
              <w:rPr>
                <w:rFonts w:ascii="Tahoma" w:hAnsi="Tahoma" w:cs="Tahoma"/>
                <w:b/>
                <w:noProof/>
                <w:color w:val="000000" w:themeColor="text1"/>
                <w:sz w:val="18"/>
              </w:rPr>
              <w:t>B.</w:t>
            </w:r>
            <w:r w:rsidR="003D5E6A" w:rsidRPr="00701741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Tech. (CSE)</w:t>
            </w:r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from Rise Krishna Sai </w:t>
            </w:r>
            <w:proofErr w:type="spellStart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>Prakasam</w:t>
            </w:r>
            <w:proofErr w:type="spellEnd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>Institue</w:t>
            </w:r>
            <w:proofErr w:type="spellEnd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of T</w:t>
            </w:r>
            <w:r w:rsidR="004F6CF8">
              <w:rPr>
                <w:rFonts w:ascii="Tahoma" w:hAnsi="Tahoma" w:cs="Tahoma"/>
                <w:sz w:val="18"/>
                <w:szCs w:val="18"/>
                <w:lang w:eastAsia="en-GB"/>
              </w:rPr>
              <w:t>echnology</w:t>
            </w:r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(JNTUK), </w:t>
            </w:r>
            <w:proofErr w:type="spellStart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>Vallur</w:t>
            </w:r>
            <w:proofErr w:type="spellEnd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in 2019 (Grade: 68%)</w:t>
            </w:r>
          </w:p>
          <w:p w14:paraId="54940592" w14:textId="77777777" w:rsidR="00701741" w:rsidRPr="00701741" w:rsidRDefault="00701741" w:rsidP="00701741">
            <w:pPr>
              <w:pStyle w:val="ListParagraph"/>
              <w:numPr>
                <w:ilvl w:val="0"/>
                <w:numId w:val="9"/>
              </w:numPr>
              <w:ind w:right="180"/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701741">
              <w:rPr>
                <w:rFonts w:ascii="Tahoma" w:hAnsi="Tahoma" w:cs="Tahoma"/>
                <w:sz w:val="18"/>
                <w:szCs w:val="18"/>
                <w:lang w:eastAsia="en-GB"/>
              </w:rPr>
              <w:t>Intermediate from Sri Chaitanya Jr. College, Ongole, in 2015 (Grade: 78%)</w:t>
            </w:r>
          </w:p>
          <w:p w14:paraId="4DA68283" w14:textId="77777777" w:rsidR="00E9177F" w:rsidRDefault="00701741" w:rsidP="00E9177F">
            <w:pPr>
              <w:pStyle w:val="ListParagraph"/>
              <w:numPr>
                <w:ilvl w:val="0"/>
                <w:numId w:val="9"/>
              </w:numPr>
              <w:ind w:right="180"/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Matriculation from Sri </w:t>
            </w:r>
            <w:proofErr w:type="spellStart"/>
            <w:r w:rsidRPr="00701741">
              <w:rPr>
                <w:rFonts w:ascii="Tahoma" w:hAnsi="Tahoma" w:cs="Tahoma"/>
                <w:sz w:val="18"/>
                <w:szCs w:val="18"/>
                <w:lang w:eastAsia="en-GB"/>
              </w:rPr>
              <w:t>Gurudatta</w:t>
            </w:r>
            <w:proofErr w:type="spellEnd"/>
            <w:r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High School, Ongole in 2013 (Grade: 7.8/10)</w:t>
            </w:r>
          </w:p>
          <w:p w14:paraId="07E9B894" w14:textId="77777777" w:rsidR="003D5E6A" w:rsidRPr="00E9177F" w:rsidRDefault="003D5E6A" w:rsidP="00E9177F">
            <w:pPr>
              <w:ind w:right="18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1B5A01">
              <w:rPr>
                <w:noProof/>
              </w:rPr>
              <w:drawing>
                <wp:inline distT="0" distB="0" distL="0" distR="0" wp14:anchorId="61803213" wp14:editId="0E0DF8C5">
                  <wp:extent cx="228600" cy="228600"/>
                  <wp:effectExtent l="0" t="0" r="0" b="0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Knowledge-Purview24x24icons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9177F">
              <w:rPr>
                <w:rFonts w:ascii="Tahoma" w:hAnsi="Tahoma" w:cs="Tahoma"/>
                <w:sz w:val="24"/>
              </w:rPr>
              <w:t xml:space="preserve"> </w:t>
            </w:r>
            <w:r w:rsidRPr="00E9177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PERSONAL DETAILS</w:t>
            </w:r>
          </w:p>
          <w:p w14:paraId="2C5AC934" w14:textId="77777777" w:rsidR="003D5E6A" w:rsidRPr="00B15A57" w:rsidRDefault="003D5E6A" w:rsidP="003D5E6A">
            <w:pPr>
              <w:spacing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B15A57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490D4654" wp14:editId="1D4FD72A">
                      <wp:extent cx="448573" cy="0"/>
                      <wp:effectExtent l="0" t="0" r="27940" b="19050"/>
                      <wp:docPr id="97" name="Straight Connector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5D9F4BF" id="Straight Connector 9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31E595A6" w14:textId="77777777" w:rsidR="00FA1DB3" w:rsidRPr="00732741" w:rsidRDefault="00FA1DB3" w:rsidP="00544E74">
            <w:pPr>
              <w:jc w:val="both"/>
              <w:rPr>
                <w:rFonts w:ascii="Tahoma" w:hAnsi="Tahoma" w:cs="Tahoma"/>
                <w:sz w:val="10"/>
                <w:szCs w:val="18"/>
                <w:lang w:eastAsia="en-GB"/>
              </w:rPr>
            </w:pPr>
          </w:p>
          <w:p w14:paraId="4FAADF44" w14:textId="77777777" w:rsidR="00FA1DB3" w:rsidRPr="00B15A57" w:rsidRDefault="003D5E6A" w:rsidP="003D5E6A">
            <w:pPr>
              <w:pStyle w:val="ListParagraph"/>
              <w:numPr>
                <w:ilvl w:val="0"/>
                <w:numId w:val="9"/>
              </w:numPr>
              <w:contextualSpacing w:val="0"/>
              <w:jc w:val="both"/>
              <w:rPr>
                <w:rFonts w:ascii="Tahoma" w:hAnsi="Tahoma" w:cs="Tahoma"/>
                <w:b/>
                <w:sz w:val="18"/>
                <w:lang w:eastAsia="en-GB"/>
              </w:rPr>
            </w:pPr>
            <w:r w:rsidRPr="00B15A57">
              <w:rPr>
                <w:rFonts w:ascii="Tahoma" w:hAnsi="Tahoma" w:cs="Tahoma"/>
                <w:b/>
                <w:sz w:val="18"/>
                <w:lang w:eastAsia="en-GB"/>
              </w:rPr>
              <w:t>Date of Birth:</w:t>
            </w:r>
            <w:r w:rsidR="00B15A57" w:rsidRPr="00B15A57">
              <w:rPr>
                <w:rFonts w:ascii="Tahoma" w:hAnsi="Tahoma" w:cs="Tahoma"/>
                <w:b/>
                <w:sz w:val="18"/>
                <w:lang w:eastAsia="en-GB"/>
              </w:rPr>
              <w:t xml:space="preserve"> </w:t>
            </w:r>
            <w:r w:rsidR="00B15A57" w:rsidRPr="00B15A57">
              <w:rPr>
                <w:rFonts w:ascii="Tahoma" w:hAnsi="Tahoma" w:cs="Tahoma"/>
                <w:sz w:val="18"/>
                <w:lang w:eastAsia="en-GB"/>
              </w:rPr>
              <w:t>1</w:t>
            </w:r>
            <w:r w:rsidR="00B15A57" w:rsidRPr="00B15A57">
              <w:rPr>
                <w:rFonts w:ascii="Tahoma" w:hAnsi="Tahoma" w:cs="Tahoma"/>
                <w:sz w:val="18"/>
                <w:vertAlign w:val="superscript"/>
                <w:lang w:eastAsia="en-GB"/>
              </w:rPr>
              <w:t>st</w:t>
            </w:r>
            <w:r w:rsidR="00B15A57" w:rsidRPr="00B15A57">
              <w:rPr>
                <w:rFonts w:ascii="Tahoma" w:hAnsi="Tahoma" w:cs="Tahoma"/>
                <w:sz w:val="18"/>
                <w:lang w:eastAsia="en-GB"/>
              </w:rPr>
              <w:t xml:space="preserve"> June 1997</w:t>
            </w:r>
          </w:p>
          <w:p w14:paraId="69440500" w14:textId="77777777" w:rsidR="003D5E6A" w:rsidRPr="00732741" w:rsidRDefault="003D5E6A" w:rsidP="003D5E6A">
            <w:pPr>
              <w:pStyle w:val="ListParagraph"/>
              <w:numPr>
                <w:ilvl w:val="0"/>
                <w:numId w:val="9"/>
              </w:numPr>
              <w:contextualSpacing w:val="0"/>
              <w:jc w:val="both"/>
              <w:rPr>
                <w:rFonts w:ascii="Tahoma" w:hAnsi="Tahoma" w:cs="Tahoma"/>
                <w:b/>
                <w:sz w:val="18"/>
                <w:lang w:eastAsia="en-GB"/>
              </w:rPr>
            </w:pPr>
            <w:r w:rsidRPr="00B15A57">
              <w:rPr>
                <w:rFonts w:ascii="Tahoma" w:hAnsi="Tahoma" w:cs="Tahoma"/>
                <w:b/>
                <w:sz w:val="18"/>
                <w:lang w:eastAsia="en-GB"/>
              </w:rPr>
              <w:t>Languages Known:</w:t>
            </w:r>
            <w:r w:rsidR="00B15A57" w:rsidRPr="00B15A57">
              <w:rPr>
                <w:rFonts w:ascii="Tahoma" w:hAnsi="Tahoma" w:cs="Tahoma"/>
                <w:b/>
                <w:sz w:val="18"/>
                <w:lang w:eastAsia="en-GB"/>
              </w:rPr>
              <w:t xml:space="preserve"> </w:t>
            </w:r>
            <w:r w:rsidR="00B15A57" w:rsidRPr="00B15A57">
              <w:rPr>
                <w:rFonts w:ascii="Tahoma" w:hAnsi="Tahoma" w:cs="Tahoma"/>
                <w:sz w:val="18"/>
                <w:lang w:eastAsia="en-GB"/>
              </w:rPr>
              <w:t>English, Telugu, Hindi</w:t>
            </w:r>
          </w:p>
          <w:p w14:paraId="7180ADE9" w14:textId="18E8285A" w:rsidR="00AA32B3" w:rsidRPr="00AA32B3" w:rsidRDefault="003D5E6A" w:rsidP="00AA32B3">
            <w:pPr>
              <w:pStyle w:val="ListParagraph"/>
              <w:numPr>
                <w:ilvl w:val="0"/>
                <w:numId w:val="9"/>
              </w:numPr>
              <w:contextualSpacing w:val="0"/>
              <w:jc w:val="both"/>
              <w:rPr>
                <w:rFonts w:ascii="Tahoma" w:hAnsi="Tahoma" w:cs="Tahoma"/>
                <w:b/>
                <w:sz w:val="18"/>
                <w:lang w:eastAsia="en-GB"/>
              </w:rPr>
            </w:pPr>
            <w:r w:rsidRPr="00732741">
              <w:rPr>
                <w:rFonts w:ascii="Tahoma" w:hAnsi="Tahoma" w:cs="Tahoma"/>
                <w:b/>
                <w:sz w:val="18"/>
                <w:lang w:eastAsia="en-GB"/>
              </w:rPr>
              <w:t>Address:</w:t>
            </w:r>
            <w:r w:rsidR="00F15EBC">
              <w:rPr>
                <w:rFonts w:ascii="Tahoma" w:hAnsi="Tahoma" w:cs="Tahoma"/>
                <w:b/>
                <w:sz w:val="18"/>
                <w:lang w:eastAsia="en-GB"/>
              </w:rPr>
              <w:t xml:space="preserve"> </w:t>
            </w:r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Rajiv </w:t>
            </w:r>
            <w:proofErr w:type="spellStart"/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>Gruha</w:t>
            </w:r>
            <w:proofErr w:type="spellEnd"/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>Kalpa</w:t>
            </w:r>
            <w:proofErr w:type="spellEnd"/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>, 2nd</w:t>
            </w:r>
            <w:r w:rsidR="00AA32B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Line, </w:t>
            </w:r>
            <w:proofErr w:type="spellStart"/>
            <w:r w:rsidR="00AA32B3">
              <w:rPr>
                <w:rFonts w:ascii="Tahoma" w:hAnsi="Tahoma" w:cs="Tahoma"/>
                <w:sz w:val="18"/>
                <w:szCs w:val="18"/>
                <w:lang w:eastAsia="en-GB"/>
              </w:rPr>
              <w:t>Koppol</w:t>
            </w:r>
            <w:proofErr w:type="spellEnd"/>
            <w:r w:rsidR="00AA32B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Road, Ongole, 523001, </w:t>
            </w:r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>Andhra Pradesh</w:t>
            </w:r>
          </w:p>
        </w:tc>
      </w:tr>
    </w:tbl>
    <w:p w14:paraId="44AB6046" w14:textId="77777777" w:rsidR="00722FC9" w:rsidRDefault="00064150" w:rsidP="007255C5">
      <w:pPr>
        <w:tabs>
          <w:tab w:val="left" w:pos="0"/>
        </w:tabs>
      </w:pPr>
    </w:p>
    <w:sectPr w:rsidR="00722FC9" w:rsidSect="007128E4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0.5pt;height:10.5pt" o:bullet="t">
        <v:imagedata r:id="rId1" o:title="bullet"/>
      </v:shape>
    </w:pict>
  </w:numPicBullet>
  <w:numPicBullet w:numPicBulletId="1">
    <w:pict>
      <v:shape id="_x0000_i1035" type="#_x0000_t75" style="width:7.5pt;height:7.5pt" o:bullet="t">
        <v:imagedata r:id="rId2" o:title="bullet-grey"/>
      </v:shape>
    </w:pict>
  </w:numPicBullet>
  <w:numPicBullet w:numPicBulletId="2">
    <w:pict>
      <v:shape id="_x0000_i1036" type="#_x0000_t75" style="width:12.75pt;height:12.75pt;visibility:visible;mso-wrap-style:square" o:bullet="t">
        <v:imagedata r:id="rId3" o:title=""/>
      </v:shape>
    </w:pict>
  </w:numPicBullet>
  <w:numPicBullet w:numPicBulletId="3">
    <w:pict>
      <v:shape id="_x0000_i1037" type="#_x0000_t75" style="width:22.5pt;height:22.5pt" o:bullet="t">
        <v:imagedata r:id="rId4" o:title="pointer"/>
      </v:shape>
    </w:pict>
  </w:numPicBullet>
  <w:abstractNum w:abstractNumId="0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91EFF"/>
    <w:multiLevelType w:val="multilevel"/>
    <w:tmpl w:val="C4B01A5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2E692A47"/>
    <w:multiLevelType w:val="multilevel"/>
    <w:tmpl w:val="4EF0A6F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9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8"/>
  </w:num>
  <w:num w:numId="6">
    <w:abstractNumId w:val="2"/>
  </w:num>
  <w:num w:numId="7">
    <w:abstractNumId w:val="6"/>
  </w:num>
  <w:num w:numId="8">
    <w:abstractNumId w:val="9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3784C"/>
    <w:rsid w:val="00054217"/>
    <w:rsid w:val="00064150"/>
    <w:rsid w:val="000662D5"/>
    <w:rsid w:val="000B6DED"/>
    <w:rsid w:val="000D1D44"/>
    <w:rsid w:val="000F511D"/>
    <w:rsid w:val="001157BD"/>
    <w:rsid w:val="00121373"/>
    <w:rsid w:val="00127371"/>
    <w:rsid w:val="001356DD"/>
    <w:rsid w:val="00170BF3"/>
    <w:rsid w:val="0017699F"/>
    <w:rsid w:val="001A10FE"/>
    <w:rsid w:val="001A11D9"/>
    <w:rsid w:val="001D54D2"/>
    <w:rsid w:val="001D5D18"/>
    <w:rsid w:val="001D77D2"/>
    <w:rsid w:val="001E7456"/>
    <w:rsid w:val="00203E9A"/>
    <w:rsid w:val="00206B5C"/>
    <w:rsid w:val="0022463D"/>
    <w:rsid w:val="002352F0"/>
    <w:rsid w:val="00237DFB"/>
    <w:rsid w:val="00251DF5"/>
    <w:rsid w:val="002531B6"/>
    <w:rsid w:val="002A5E25"/>
    <w:rsid w:val="002E5771"/>
    <w:rsid w:val="003039C9"/>
    <w:rsid w:val="00345B23"/>
    <w:rsid w:val="00351515"/>
    <w:rsid w:val="003577EA"/>
    <w:rsid w:val="00361A15"/>
    <w:rsid w:val="003B08A7"/>
    <w:rsid w:val="003D5E6A"/>
    <w:rsid w:val="003E32CC"/>
    <w:rsid w:val="00403C5B"/>
    <w:rsid w:val="004103E1"/>
    <w:rsid w:val="004A3779"/>
    <w:rsid w:val="004F6CF8"/>
    <w:rsid w:val="004F7765"/>
    <w:rsid w:val="005151E7"/>
    <w:rsid w:val="00520F6D"/>
    <w:rsid w:val="00543313"/>
    <w:rsid w:val="00550FF3"/>
    <w:rsid w:val="005C40E1"/>
    <w:rsid w:val="005E7F75"/>
    <w:rsid w:val="006648C0"/>
    <w:rsid w:val="00684CA4"/>
    <w:rsid w:val="00696DE9"/>
    <w:rsid w:val="006A58A2"/>
    <w:rsid w:val="006B55AD"/>
    <w:rsid w:val="006C25D8"/>
    <w:rsid w:val="006C5F1F"/>
    <w:rsid w:val="006E2563"/>
    <w:rsid w:val="006F03CD"/>
    <w:rsid w:val="00701741"/>
    <w:rsid w:val="007128E4"/>
    <w:rsid w:val="00713EFD"/>
    <w:rsid w:val="007255C5"/>
    <w:rsid w:val="00732741"/>
    <w:rsid w:val="00737E39"/>
    <w:rsid w:val="007456CE"/>
    <w:rsid w:val="007631E5"/>
    <w:rsid w:val="00766F55"/>
    <w:rsid w:val="00793700"/>
    <w:rsid w:val="007B4337"/>
    <w:rsid w:val="007C7DA3"/>
    <w:rsid w:val="007E0313"/>
    <w:rsid w:val="008161BC"/>
    <w:rsid w:val="00821C10"/>
    <w:rsid w:val="00876A4C"/>
    <w:rsid w:val="0088620B"/>
    <w:rsid w:val="00887533"/>
    <w:rsid w:val="0088778D"/>
    <w:rsid w:val="00891A3C"/>
    <w:rsid w:val="008B6C6A"/>
    <w:rsid w:val="008D5E74"/>
    <w:rsid w:val="008F6E25"/>
    <w:rsid w:val="00906F28"/>
    <w:rsid w:val="00980D87"/>
    <w:rsid w:val="0098256C"/>
    <w:rsid w:val="00986E65"/>
    <w:rsid w:val="009F2A13"/>
    <w:rsid w:val="00A13847"/>
    <w:rsid w:val="00A25FCB"/>
    <w:rsid w:val="00A44411"/>
    <w:rsid w:val="00A56C36"/>
    <w:rsid w:val="00A62D8F"/>
    <w:rsid w:val="00A735ED"/>
    <w:rsid w:val="00AA32B3"/>
    <w:rsid w:val="00AB50C8"/>
    <w:rsid w:val="00AD1997"/>
    <w:rsid w:val="00B15A57"/>
    <w:rsid w:val="00B17AB5"/>
    <w:rsid w:val="00B61E6C"/>
    <w:rsid w:val="00B66799"/>
    <w:rsid w:val="00B75E6B"/>
    <w:rsid w:val="00B84AB1"/>
    <w:rsid w:val="00B9284E"/>
    <w:rsid w:val="00BD047C"/>
    <w:rsid w:val="00BF0942"/>
    <w:rsid w:val="00BF7EF2"/>
    <w:rsid w:val="00C04699"/>
    <w:rsid w:val="00C22B9A"/>
    <w:rsid w:val="00C23E15"/>
    <w:rsid w:val="00C255B5"/>
    <w:rsid w:val="00C32EA4"/>
    <w:rsid w:val="00CF66F7"/>
    <w:rsid w:val="00D070C7"/>
    <w:rsid w:val="00D232E1"/>
    <w:rsid w:val="00D33527"/>
    <w:rsid w:val="00D35553"/>
    <w:rsid w:val="00D40700"/>
    <w:rsid w:val="00D567FB"/>
    <w:rsid w:val="00D829FF"/>
    <w:rsid w:val="00D910DC"/>
    <w:rsid w:val="00DA5410"/>
    <w:rsid w:val="00DE20AA"/>
    <w:rsid w:val="00DE6579"/>
    <w:rsid w:val="00E2622C"/>
    <w:rsid w:val="00E275C9"/>
    <w:rsid w:val="00E40CE6"/>
    <w:rsid w:val="00E428E6"/>
    <w:rsid w:val="00E53093"/>
    <w:rsid w:val="00E65FD7"/>
    <w:rsid w:val="00E83807"/>
    <w:rsid w:val="00E843AC"/>
    <w:rsid w:val="00E9177F"/>
    <w:rsid w:val="00EC2205"/>
    <w:rsid w:val="00ED5E64"/>
    <w:rsid w:val="00F15EBC"/>
    <w:rsid w:val="00F319B1"/>
    <w:rsid w:val="00F40FEB"/>
    <w:rsid w:val="00F80200"/>
    <w:rsid w:val="00FA1DB3"/>
    <w:rsid w:val="00FB15DB"/>
    <w:rsid w:val="00FB256D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CF41D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qFormat/>
    <w:rsid w:val="007128E4"/>
  </w:style>
  <w:style w:type="character" w:styleId="FollowedHyperlink">
    <w:name w:val="FollowedHyperlink"/>
    <w:basedOn w:val="DefaultParagraphFont"/>
    <w:uiPriority w:val="99"/>
    <w:semiHidden/>
    <w:unhideWhenUsed/>
    <w:rsid w:val="002E577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D5E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5E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5E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5E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5E64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0C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10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Chiru Sandeep Paleti</cp:lastModifiedBy>
  <cp:revision>4</cp:revision>
  <dcterms:created xsi:type="dcterms:W3CDTF">2022-12-28T05:36:00Z</dcterms:created>
  <dcterms:modified xsi:type="dcterms:W3CDTF">2022-12-28T05:43:00Z</dcterms:modified>
</cp:coreProperties>
</file>